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24747" w:rsidRDefault="00C96B8F">
      <w:pPr>
        <w:pStyle w:val="Heading1"/>
      </w:pPr>
      <w:bookmarkStart w:id="0" w:name="X4c9a1290b4b8afc721d3572714cb63e6ea2197c"/>
      <w:r>
        <w:t>100 Machine Learning Algorithm Interview Questions and Answers (Widely Used Algorithms, No Neural Networks)</w:t>
      </w:r>
    </w:p>
    <w:p w:rsidR="00424747" w:rsidRDefault="00C96B8F">
      <w:pPr>
        <w:pStyle w:val="FirstParagraph"/>
      </w:pPr>
      <w:r>
        <w:t>Below are 100 interview questions focused on widely used classical Machine Learning algorithms, commonly asked of both freshers and experienced candidates. We will cover regression, classification, ensemble methods, SVMs, clustering, dimensionality reducti</w:t>
      </w:r>
      <w:r>
        <w:t>on, and other standard techniques, without delving into neural networks. Each question is answered with detailed explanations.</w:t>
      </w:r>
    </w:p>
    <w:p w:rsidR="00424747" w:rsidRDefault="00C96B8F">
      <w:r>
        <w:pict>
          <v:rect id="_x0000_i1025" style="width:0;height:1.5pt" o:hralign="center" o:hrstd="t" o:hr="t"/>
        </w:pict>
      </w:r>
    </w:p>
    <w:p w:rsidR="00424747" w:rsidRDefault="00C96B8F">
      <w:pPr>
        <w:pStyle w:val="Heading3"/>
      </w:pPr>
      <w:bookmarkStart w:id="1" w:name="Xd50c5b36c5c2c0b01b21cd8a5919b217705534a"/>
      <w:r>
        <w:t>1. What is Linear Regression, and how does it work?</w:t>
      </w:r>
    </w:p>
    <w:p w:rsidR="00424747" w:rsidRDefault="00C96B8F">
      <w:pPr>
        <w:pStyle w:val="FirstParagraph"/>
      </w:pPr>
      <w:r>
        <w:rPr>
          <w:b/>
          <w:bCs/>
        </w:rPr>
        <w:t>Answer:</w:t>
      </w:r>
      <w:r>
        <w:br/>
        <w:t>Linear Regression is a fundamental supervised learning algorithm fo</w:t>
      </w:r>
      <w:r>
        <w:t>r predicting a continuous target variable. It assumes a linear relationship between the dependent variable (y) and one or more independent variables (x). The model is typically expressed as:</w:t>
      </w:r>
      <w:r>
        <w:br/>
        <w:t>y = β₀ + β₁x₁ + β₂x₂ + … + βₙxₙ</w:t>
      </w:r>
      <w:r>
        <w:br/>
        <w:t>The training process involves est</w:t>
      </w:r>
      <w:r>
        <w:t xml:space="preserve">imating coefficients (β’s) that minimize the sum of squared residuals (differences between predicted and actual values). This can be done via analytical solutions (Normal Equation) or iterative optimization (Gradient Descent). Linear Regression is simple, </w:t>
      </w:r>
      <w:r>
        <w:t>interpretable, and fast, making it a standard baseline for regression problems.</w:t>
      </w:r>
    </w:p>
    <w:p w:rsidR="00424747" w:rsidRDefault="00C96B8F">
      <w:pPr>
        <w:pStyle w:val="Heading3"/>
      </w:pPr>
      <w:bookmarkStart w:id="2" w:name="Xef516f79710be137520f8ee8f6035d720655719"/>
      <w:bookmarkEnd w:id="1"/>
      <w:r>
        <w:t>2. How does Logistic Regression differ from Linear Regression?</w:t>
      </w:r>
    </w:p>
    <w:p w:rsidR="00424747" w:rsidRDefault="00C96B8F">
      <w:pPr>
        <w:pStyle w:val="FirstParagraph"/>
      </w:pPr>
      <w:r>
        <w:rPr>
          <w:b/>
          <w:bCs/>
        </w:rPr>
        <w:t>Answer:</w:t>
      </w:r>
      <w:r>
        <w:br/>
        <w:t>Logistic Regression is used for classification (especially binary), whereas Linear Regression is for cont</w:t>
      </w:r>
      <w:r>
        <w:t xml:space="preserve">inuous outcomes. Logistic Regression applies the logistic (sigmoid) function to a linear combination of features, producing a probability between 0 and 1. Predictions are made by thresholding this probability (often at 0.5) to determine the class. Instead </w:t>
      </w:r>
      <w:r>
        <w:t>of minimizing squared errors, Logistic Regression uses maximum likelihood estimation and optimizes a log-loss (cross-entropy) function, better suited for categorical targets.</w:t>
      </w:r>
    </w:p>
    <w:p w:rsidR="00424747" w:rsidRDefault="00C96B8F">
      <w:pPr>
        <w:pStyle w:val="Heading3"/>
      </w:pPr>
      <w:bookmarkStart w:id="3" w:name="X45b79254691434cb0f44068385ee6bf21d77b2a"/>
      <w:bookmarkEnd w:id="2"/>
      <w:r>
        <w:t>3. What is Regularization, and why is it important in linear models?</w:t>
      </w:r>
    </w:p>
    <w:p w:rsidR="00424747" w:rsidRDefault="00C96B8F">
      <w:pPr>
        <w:pStyle w:val="FirstParagraph"/>
      </w:pPr>
      <w:r>
        <w:rPr>
          <w:b/>
          <w:bCs/>
        </w:rPr>
        <w:t>Answer:</w:t>
      </w:r>
      <w:r>
        <w:br/>
        <w:t>Regu</w:t>
      </w:r>
      <w:r>
        <w:t>larization adds a penalty to a model’s complexity to prevent overfitting. For linear models, two common forms are: - L2 (Ridge): Penalizes the sum of squared coefficients, shrinking them without driving them exactly to zero. - L1 (Lasso): Penalizes the sum</w:t>
      </w:r>
      <w:r>
        <w:t xml:space="preserve"> of absolute values of coefficients, encouraging sparsity and feature selection. Regularization helps the model generalize better by avoiding overly complex fits and reducing variance.</w:t>
      </w:r>
    </w:p>
    <w:p w:rsidR="00424747" w:rsidRDefault="00C96B8F">
      <w:pPr>
        <w:pStyle w:val="Heading3"/>
      </w:pPr>
      <w:bookmarkStart w:id="4" w:name="compare-ridge-and-lasso-regression."/>
      <w:bookmarkEnd w:id="3"/>
      <w:r>
        <w:lastRenderedPageBreak/>
        <w:t>4. Compare Ridge and Lasso Regression.</w:t>
      </w:r>
    </w:p>
    <w:p w:rsidR="00424747" w:rsidRDefault="00C96B8F">
      <w:pPr>
        <w:pStyle w:val="FirstParagraph"/>
      </w:pPr>
      <w:r>
        <w:rPr>
          <w:b/>
          <w:bCs/>
        </w:rPr>
        <w:t>Answer:</w:t>
      </w:r>
      <w:r>
        <w:br/>
        <w:t>Ridge Regression (L2) re</w:t>
      </w:r>
      <w:r>
        <w:t>duces coefficient magnitudes smoothly, rarely eliminating features. Lasso Regression (L1) can drive some coefficients to zero, effectively performing feature selection. While Ridge handles multicollinearity smoothly, Lasso is useful for sparse solutions. E</w:t>
      </w:r>
      <w:r>
        <w:t>lastic Net combines both penalties to address correlated features and achieve a balance between Ridge’s stability and Lasso’s sparsity.</w:t>
      </w:r>
    </w:p>
    <w:p w:rsidR="00424747" w:rsidRDefault="00C96B8F">
      <w:pPr>
        <w:pStyle w:val="Heading3"/>
      </w:pPr>
      <w:bookmarkStart w:id="5" w:name="X05a0d3927f107dfb0aa60f93a897bc0616f4c63"/>
      <w:bookmarkEnd w:id="4"/>
      <w:r>
        <w:t>5. What is Logistic Regression’s decision boundary and how is it determined?</w:t>
      </w:r>
    </w:p>
    <w:p w:rsidR="00424747" w:rsidRDefault="00C96B8F">
      <w:pPr>
        <w:pStyle w:val="FirstParagraph"/>
      </w:pPr>
      <w:r>
        <w:rPr>
          <w:b/>
          <w:bCs/>
        </w:rPr>
        <w:t>Answer:</w:t>
      </w:r>
      <w:r>
        <w:br/>
        <w:t>Logistic Regression’s decision boun</w:t>
      </w:r>
      <w:r>
        <w:t>dary occurs where the predicted probability is 0.5. Since p = sigmoid(z), where z = w</w:t>
      </w:r>
      <w:r>
        <w:t>ᵀ</w:t>
      </w:r>
      <w:r>
        <w:t xml:space="preserve">x + b, the decision boundary is the set of points where p = 0.5 ⇒ z = 0. This creates a linear boundary in feature space, making Logistic Regression a linear classifier. </w:t>
      </w:r>
      <w:r>
        <w:t>If you want nonlinear boundaries, you must add polynomial features or use methods like kernel transformations.</w:t>
      </w:r>
    </w:p>
    <w:p w:rsidR="00424747" w:rsidRDefault="00C96B8F">
      <w:pPr>
        <w:pStyle w:val="Heading3"/>
      </w:pPr>
      <w:bookmarkStart w:id="6" w:name="X6619603fb155048013d3fef10cc463fd8d0246e"/>
      <w:bookmarkEnd w:id="5"/>
      <w:r>
        <w:t>6. What is a Decision Tree, and how does it split nodes?</w:t>
      </w:r>
    </w:p>
    <w:p w:rsidR="00424747" w:rsidRDefault="00C96B8F">
      <w:pPr>
        <w:pStyle w:val="FirstParagraph"/>
      </w:pPr>
      <w:r>
        <w:rPr>
          <w:b/>
          <w:bCs/>
        </w:rPr>
        <w:t>Answer:</w:t>
      </w:r>
      <w:r>
        <w:br/>
        <w:t>A Decision Tree is a hierarchical model that splits data based on feature tests.</w:t>
      </w:r>
      <w:r>
        <w:t xml:space="preserve"> At each node, an algorithm (e.g., using Gini impurity or entropy for classification, variance reduction for regression) determines which feature and threshold best separate the data into purer subsets. This greedy process continues until a stopping criter</w:t>
      </w:r>
      <w:r>
        <w:t>ion is met (max depth, minimum samples per leaf) or leaves are pure. Decision Trees are easily interpretable but prone to overfitting.</w:t>
      </w:r>
    </w:p>
    <w:p w:rsidR="00424747" w:rsidRDefault="00C96B8F">
      <w:pPr>
        <w:pStyle w:val="Heading3"/>
      </w:pPr>
      <w:bookmarkStart w:id="7" w:name="X956d90054419285e906414012478d80ab3dcbf8"/>
      <w:bookmarkEnd w:id="6"/>
      <w:r>
        <w:t>7. How can you prevent a Decision Tree from overfitting?</w:t>
      </w:r>
    </w:p>
    <w:p w:rsidR="00424747" w:rsidRDefault="00C96B8F">
      <w:pPr>
        <w:pStyle w:val="FirstParagraph"/>
      </w:pPr>
      <w:r>
        <w:rPr>
          <w:b/>
          <w:bCs/>
        </w:rPr>
        <w:t>Answer:</w:t>
      </w:r>
      <w:r>
        <w:br/>
        <w:t xml:space="preserve">Techniques include: - </w:t>
      </w:r>
      <w:r>
        <w:rPr>
          <w:b/>
          <w:bCs/>
        </w:rPr>
        <w:t>Pruning:</w:t>
      </w:r>
      <w:r>
        <w:t xml:space="preserve"> Post-pruning reduces comp</w:t>
      </w:r>
      <w:r>
        <w:t xml:space="preserve">lexity by trimming subtrees that don’t improve validation metrics. - </w:t>
      </w:r>
      <w:r>
        <w:rPr>
          <w:b/>
          <w:bCs/>
        </w:rPr>
        <w:t>Pre-pruning (early stopping):</w:t>
      </w:r>
      <w:r>
        <w:t xml:space="preserve"> Set constraints (max depth, min samples per split/leaf) to limit growth. - </w:t>
      </w:r>
      <w:r>
        <w:rPr>
          <w:b/>
          <w:bCs/>
        </w:rPr>
        <w:t>Ensemble methods (Random Forests):</w:t>
      </w:r>
      <w:r>
        <w:t xml:space="preserve"> Combine multiple trees to reduce variance.</w:t>
      </w:r>
    </w:p>
    <w:p w:rsidR="00424747" w:rsidRDefault="00C96B8F">
      <w:pPr>
        <w:pStyle w:val="Heading3"/>
      </w:pPr>
      <w:bookmarkStart w:id="8" w:name="X61ad1081c5491f5624a3b1366a51efae835acf4"/>
      <w:bookmarkEnd w:id="7"/>
      <w:r>
        <w:t>8. W</w:t>
      </w:r>
      <w:r>
        <w:t>hat is a Random Forest, and why is it robust?</w:t>
      </w:r>
    </w:p>
    <w:p w:rsidR="00424747" w:rsidRDefault="00C96B8F">
      <w:pPr>
        <w:pStyle w:val="FirstParagraph"/>
      </w:pPr>
      <w:r>
        <w:rPr>
          <w:b/>
          <w:bCs/>
        </w:rPr>
        <w:t>Answer:</w:t>
      </w:r>
      <w:r>
        <w:br/>
        <w:t>A Random Forest is an ensemble of Decision Trees trained on bootstrap samples with randomness in feature selection. The final prediction is the average (for regression) or majority vote (for classificat</w:t>
      </w:r>
      <w:r>
        <w:t>ion) of individual trees. Randomness decorrelates the trees, reducing variance and making the ensemble more robust, stable, and accurate than a single tree. Random Forests are easy to tune and often a strong baseline.</w:t>
      </w:r>
    </w:p>
    <w:p w:rsidR="00424747" w:rsidRDefault="00C96B8F">
      <w:pPr>
        <w:pStyle w:val="Heading3"/>
      </w:pPr>
      <w:bookmarkStart w:id="9" w:name="compare-bagging-and-boosting."/>
      <w:bookmarkEnd w:id="8"/>
      <w:r>
        <w:t>9. Compare Bagging and Boosting.</w:t>
      </w:r>
    </w:p>
    <w:p w:rsidR="00424747" w:rsidRDefault="00C96B8F">
      <w:pPr>
        <w:pStyle w:val="FirstParagraph"/>
      </w:pPr>
      <w:r>
        <w:rPr>
          <w:b/>
          <w:bCs/>
        </w:rPr>
        <w:t>Answe</w:t>
      </w:r>
      <w:r>
        <w:rPr>
          <w:b/>
          <w:bCs/>
        </w:rPr>
        <w:t>r:</w:t>
      </w:r>
      <w:r>
        <w:br/>
        <w:t xml:space="preserve">- </w:t>
      </w:r>
      <w:r>
        <w:rPr>
          <w:b/>
          <w:bCs/>
        </w:rPr>
        <w:t>Bagging:</w:t>
      </w:r>
      <w:r>
        <w:t xml:space="preserve"> Trains multiple independent models (e.g., Decision Trees) on bootstrap samples </w:t>
      </w:r>
      <w:r>
        <w:lastRenderedPageBreak/>
        <w:t xml:space="preserve">and averages their predictions. It primarily reduces variance. - </w:t>
      </w:r>
      <w:r>
        <w:rPr>
          <w:b/>
          <w:bCs/>
        </w:rPr>
        <w:t>Boosting:</w:t>
      </w:r>
      <w:r>
        <w:t xml:space="preserve"> Trains models sequentially, each new model focusing on the errors of the previous ensemb</w:t>
      </w:r>
      <w:r>
        <w:t>le. Boosting reduces both bias and variance but can be more sensitive to noise. Popular boosting methods include AdaBoost, Gradient Boosting, and XGBoost.</w:t>
      </w:r>
    </w:p>
    <w:p w:rsidR="00424747" w:rsidRDefault="00C96B8F">
      <w:pPr>
        <w:pStyle w:val="Heading3"/>
      </w:pPr>
      <w:bookmarkStart w:id="10" w:name="X23ed380325affeb10d5c3b894857913c1be6def"/>
      <w:bookmarkEnd w:id="9"/>
      <w:r>
        <w:t>10. What is Gradient Boosting, and how does it improve performance?</w:t>
      </w:r>
    </w:p>
    <w:p w:rsidR="00424747" w:rsidRDefault="00C96B8F">
      <w:pPr>
        <w:pStyle w:val="FirstParagraph"/>
      </w:pPr>
      <w:r>
        <w:rPr>
          <w:b/>
          <w:bCs/>
        </w:rPr>
        <w:t>Answer:</w:t>
      </w:r>
      <w:r>
        <w:br/>
        <w:t xml:space="preserve">Gradient Boosting builds </w:t>
      </w:r>
      <w:r>
        <w:t>an ensemble of weak learners (often small decision trees) iteratively. Each new tree fits the residual errors of the current ensemble predictions. By following the gradient of the loss function, Gradient Boosting refines the model step-by-step, typically p</w:t>
      </w:r>
      <w:r>
        <w:t>roducing highly accurate and flexible models. It can handle various loss functions and often outperforms simpler methods.</w:t>
      </w:r>
    </w:p>
    <w:p w:rsidR="00424747" w:rsidRDefault="00C96B8F">
      <w:pPr>
        <w:pStyle w:val="Heading3"/>
      </w:pPr>
      <w:bookmarkStart w:id="11" w:name="what-is-xgboost-and-why-is-it-popular"/>
      <w:bookmarkEnd w:id="10"/>
      <w:r>
        <w:t>11. What is XGBoost, and why is it popular?</w:t>
      </w:r>
    </w:p>
    <w:p w:rsidR="00424747" w:rsidRDefault="00C96B8F">
      <w:pPr>
        <w:pStyle w:val="FirstParagraph"/>
      </w:pPr>
      <w:r>
        <w:rPr>
          <w:b/>
          <w:bCs/>
        </w:rPr>
        <w:t>Answer:</w:t>
      </w:r>
      <w:r>
        <w:br/>
        <w:t>XGBoost (eXtreme Gradient Boosting) is an optimized implementation of Gradient Boo</w:t>
      </w:r>
      <w:r>
        <w:t>sting that offers faster computations, built-in regularization, and efficient handling of missing values. It uses parallelization, tree pruning, and a more sophisticated approach to finding splits. XGBoost often outperforms many other algorithms, making it</w:t>
      </w:r>
      <w:r>
        <w:t xml:space="preserve"> a go-to solution in industry and competitive ML.</w:t>
      </w:r>
    </w:p>
    <w:p w:rsidR="00424747" w:rsidRDefault="00C96B8F">
      <w:pPr>
        <w:pStyle w:val="Heading3"/>
      </w:pPr>
      <w:bookmarkStart w:id="12" w:name="describe-lightgbm-and-catboost-briefly."/>
      <w:bookmarkEnd w:id="11"/>
      <w:r>
        <w:t>12. Describe LightGBM and CatBoost briefly.</w:t>
      </w:r>
    </w:p>
    <w:p w:rsidR="00424747" w:rsidRDefault="00C96B8F">
      <w:pPr>
        <w:pStyle w:val="FirstParagraph"/>
      </w:pPr>
      <w:r>
        <w:rPr>
          <w:b/>
          <w:bCs/>
        </w:rPr>
        <w:t>Answer:</w:t>
      </w:r>
      <w:r>
        <w:br/>
        <w:t xml:space="preserve">- </w:t>
      </w:r>
      <w:r>
        <w:rPr>
          <w:b/>
          <w:bCs/>
        </w:rPr>
        <w:t>LightGBM:</w:t>
      </w:r>
      <w:r>
        <w:t xml:space="preserve"> A gradient boosting library that uses a histogram-based method to find splits quickly, significantly improving training speed and memory usage</w:t>
      </w:r>
      <w:r>
        <w:t xml:space="preserve">. It can handle large datasets and supports various advanced features like GOSS (Gradient-based One-Side Sampling). - </w:t>
      </w:r>
      <w:r>
        <w:rPr>
          <w:b/>
          <w:bCs/>
        </w:rPr>
        <w:t>CatBoost:</w:t>
      </w:r>
      <w:r>
        <w:t xml:space="preserve"> Another gradient boosting algorithm optimized for handling categorical features directly without complex encoding. It uses order</w:t>
      </w:r>
      <w:r>
        <w:t>ed boosting to reduce bias, often achieving strong results with minimal tuning.</w:t>
      </w:r>
    </w:p>
    <w:p w:rsidR="00424747" w:rsidRDefault="00C96B8F">
      <w:pPr>
        <w:pStyle w:val="Heading3"/>
      </w:pPr>
      <w:bookmarkStart w:id="13" w:name="what-is-support-vector-machine-svm"/>
      <w:bookmarkEnd w:id="12"/>
      <w:r>
        <w:t>13. What is Support Vector Machine (SVM)?</w:t>
      </w:r>
    </w:p>
    <w:p w:rsidR="00424747" w:rsidRDefault="00C96B8F">
      <w:pPr>
        <w:pStyle w:val="FirstParagraph"/>
      </w:pPr>
      <w:r>
        <w:rPr>
          <w:b/>
          <w:bCs/>
        </w:rPr>
        <w:t>Answer:</w:t>
      </w:r>
      <w:r>
        <w:br/>
      </w:r>
      <w:r>
        <w:t>SVM is a supervised algorithm that finds a hyperplane that maximizes the margin (distance) between classes. By focusing on support vectors (data points closest to the decision boundary), SVM achieves robust margins. With kernels (like RBF or polynomial), S</w:t>
      </w:r>
      <w:r>
        <w:t>VM can separate complex, nonlinear data. However, choosing kernel parameters and scaling can be crucial.</w:t>
      </w:r>
    </w:p>
    <w:p w:rsidR="00424747" w:rsidRDefault="00C96B8F">
      <w:pPr>
        <w:pStyle w:val="Heading3"/>
      </w:pPr>
      <w:bookmarkStart w:id="14" w:name="X18e3b14c6a5a96d985963a4b07fa18ae39c1e2e"/>
      <w:bookmarkEnd w:id="13"/>
      <w:r>
        <w:t>14. How do you choose the kernel and parameters in SVM?</w:t>
      </w:r>
    </w:p>
    <w:p w:rsidR="00424747" w:rsidRDefault="00C96B8F">
      <w:pPr>
        <w:pStyle w:val="FirstParagraph"/>
      </w:pPr>
      <w:r>
        <w:rPr>
          <w:b/>
          <w:bCs/>
        </w:rPr>
        <w:t>Answer:</w:t>
      </w:r>
      <w:r>
        <w:br/>
        <w:t>You typically use grid search or randomized search with cross-validation. Common kernel</w:t>
      </w:r>
      <w:r>
        <w:t xml:space="preserve">s: - </w:t>
      </w:r>
      <w:r>
        <w:rPr>
          <w:b/>
          <w:bCs/>
        </w:rPr>
        <w:t>Linear:</w:t>
      </w:r>
      <w:r>
        <w:t xml:space="preserve"> Good when data is linearly separable or few features. - </w:t>
      </w:r>
      <w:r>
        <w:rPr>
          <w:b/>
          <w:bCs/>
        </w:rPr>
        <w:t>RBF:</w:t>
      </w:r>
      <w:r>
        <w:t xml:space="preserve"> Popular for nonlinear data; requires tuning the γ parameter. - </w:t>
      </w:r>
      <w:r>
        <w:rPr>
          <w:b/>
          <w:bCs/>
        </w:rPr>
        <w:t>Polynomial:</w:t>
      </w:r>
      <w:r>
        <w:t xml:space="preserve"> Can capture specific polynomial </w:t>
      </w:r>
      <w:r>
        <w:lastRenderedPageBreak/>
        <w:t xml:space="preserve">relationships. </w:t>
      </w:r>
      <w:r>
        <w:t>C controls the trade-off between margin size and classification errors, while kernel parameters (like γ for RBF) define boundary complexity.</w:t>
      </w:r>
    </w:p>
    <w:p w:rsidR="00424747" w:rsidRDefault="00C96B8F">
      <w:pPr>
        <w:pStyle w:val="Heading3"/>
      </w:pPr>
      <w:bookmarkStart w:id="15" w:name="X1d858a27460911c53cf1baf79bb6e51513f70e2"/>
      <w:bookmarkEnd w:id="14"/>
      <w:r>
        <w:t>15. What is K-Nearest Neighbors (KNN), and how does it classify?</w:t>
      </w:r>
    </w:p>
    <w:p w:rsidR="00424747" w:rsidRDefault="00C96B8F">
      <w:pPr>
        <w:pStyle w:val="FirstParagraph"/>
      </w:pPr>
      <w:r>
        <w:rPr>
          <w:b/>
          <w:bCs/>
        </w:rPr>
        <w:t>Answer:</w:t>
      </w:r>
      <w:r>
        <w:br/>
        <w:t>KNN is a lazy, instance-based algorithm. F</w:t>
      </w:r>
      <w:r>
        <w:t>or classification, given a query point, KNN finds the k closest training examples (using a distance metric like Euclidean) and uses their majority class as the prediction. For regression, it averages the targets of these neighbors. KNN is simple and no tra</w:t>
      </w:r>
      <w:r>
        <w:t>ining phase is required, but it can be slow at prediction time and sensitive to irrelevant features and scaling.</w:t>
      </w:r>
    </w:p>
    <w:p w:rsidR="00424747" w:rsidRDefault="00C96B8F">
      <w:pPr>
        <w:pStyle w:val="Heading3"/>
      </w:pPr>
      <w:bookmarkStart w:id="16" w:name="how-to-choose-k-in-knn"/>
      <w:bookmarkEnd w:id="15"/>
      <w:r>
        <w:t>16. How to choose k in KNN?</w:t>
      </w:r>
    </w:p>
    <w:p w:rsidR="00424747" w:rsidRDefault="00C96B8F">
      <w:pPr>
        <w:pStyle w:val="FirstParagraph"/>
      </w:pPr>
      <w:r>
        <w:rPr>
          <w:b/>
          <w:bCs/>
        </w:rPr>
        <w:t>Answer:</w:t>
      </w:r>
      <w:r>
        <w:br/>
        <w:t>Select k via cross-validation. A small k (like k=1) may overfit (high variance), while a large k leads to s</w:t>
      </w:r>
      <w:r>
        <w:t>moother decision boundaries (potential underfitting). Often, √N (where N is the number of samples) is a starting heuristic. Ultimately, try various k values and pick the one that yields the best validation performance.</w:t>
      </w:r>
    </w:p>
    <w:p w:rsidR="00424747" w:rsidRDefault="00C96B8F">
      <w:pPr>
        <w:pStyle w:val="Heading3"/>
      </w:pPr>
      <w:bookmarkStart w:id="17" w:name="X69300eb06df5f6d135a01ce0cf728adc56d9135"/>
      <w:bookmarkEnd w:id="16"/>
      <w:r>
        <w:t>17. What is Naive Bayes, and why is i</w:t>
      </w:r>
      <w:r>
        <w:t>t called “naive”?</w:t>
      </w:r>
    </w:p>
    <w:p w:rsidR="00424747" w:rsidRDefault="00C96B8F">
      <w:pPr>
        <w:pStyle w:val="FirstParagraph"/>
      </w:pPr>
      <w:r>
        <w:rPr>
          <w:b/>
          <w:bCs/>
        </w:rPr>
        <w:t>Answer:</w:t>
      </w:r>
      <w:r>
        <w:br/>
        <w:t>Naive Bayes is a probabilistic classifier applying Bayes’ theorem with the assumption that features are conditionally independent given the class. This “naive” assumption simplifies computations greatly, even though it’s often not</w:t>
      </w:r>
      <w:r>
        <w:t xml:space="preserve"> true. Despite this simplification, Naive Bayes often performs surprisingly well, especially in text classification and when data is relatively small.</w:t>
      </w:r>
    </w:p>
    <w:p w:rsidR="00424747" w:rsidRDefault="00C96B8F">
      <w:pPr>
        <w:pStyle w:val="Heading3"/>
      </w:pPr>
      <w:bookmarkStart w:id="18" w:name="X7ee11ea1bcae327dcd8994560059f2aa9ab6697"/>
      <w:bookmarkEnd w:id="17"/>
      <w:r>
        <w:t>18. Differentiate Gaussian, Multinomial, and Bernoulli Naive Bayes.</w:t>
      </w:r>
    </w:p>
    <w:p w:rsidR="00424747" w:rsidRDefault="00C96B8F">
      <w:pPr>
        <w:pStyle w:val="FirstParagraph"/>
      </w:pPr>
      <w:r>
        <w:rPr>
          <w:b/>
          <w:bCs/>
        </w:rPr>
        <w:t>Answer:</w:t>
      </w:r>
      <w:r>
        <w:br/>
        <w:t xml:space="preserve">- </w:t>
      </w:r>
      <w:r>
        <w:rPr>
          <w:b/>
          <w:bCs/>
        </w:rPr>
        <w:t>Gaussian NB:</w:t>
      </w:r>
      <w:r>
        <w:t xml:space="preserve"> Assumes contin</w:t>
      </w:r>
      <w:r>
        <w:t xml:space="preserve">uous features follow a Gaussian distribution. Often used for data approximated as normal. - </w:t>
      </w:r>
      <w:r>
        <w:rPr>
          <w:b/>
          <w:bCs/>
        </w:rPr>
        <w:t>Multinomial NB:</w:t>
      </w:r>
      <w:r>
        <w:t xml:space="preserve"> Suited for count-based features (e.g., word counts in text). Predicts classes by modeling features using the multinomial distribution. - </w:t>
      </w:r>
      <w:r>
        <w:rPr>
          <w:b/>
          <w:bCs/>
        </w:rPr>
        <w:t>Bernoulli N</w:t>
      </w:r>
      <w:r>
        <w:rPr>
          <w:b/>
          <w:bCs/>
        </w:rPr>
        <w:t>B:</w:t>
      </w:r>
      <w:r>
        <w:t xml:space="preserve"> Assumes binary features (presence/absence). Good for document classification tasks dealing with binary word occurrence features.</w:t>
      </w:r>
    </w:p>
    <w:p w:rsidR="00424747" w:rsidRDefault="00C96B8F">
      <w:pPr>
        <w:pStyle w:val="Heading3"/>
      </w:pPr>
      <w:bookmarkStart w:id="19" w:name="X0f3457c9bf4d3cce20208b7858407de0020fe45"/>
      <w:bookmarkEnd w:id="18"/>
      <w:r>
        <w:t>19. What is PCA, and how is it used for dimensionality reduction?</w:t>
      </w:r>
    </w:p>
    <w:p w:rsidR="00424747" w:rsidRDefault="00C96B8F">
      <w:pPr>
        <w:pStyle w:val="FirstParagraph"/>
      </w:pPr>
      <w:r>
        <w:rPr>
          <w:b/>
          <w:bCs/>
        </w:rPr>
        <w:t>Answer:</w:t>
      </w:r>
      <w:r>
        <w:br/>
        <w:t>PCA (Principal Component Analysis) is an unsupervi</w:t>
      </w:r>
      <w:r>
        <w:t>sed method that finds new orthogonal axes (principal components) capturing maximum variance in the data. By projecting onto a few leading components, PCA reduces dimensionality while retaining most information. This speeds up training, reduces overfitting,</w:t>
      </w:r>
      <w:r>
        <w:t xml:space="preserve"> and can remove noise, although interpretability of derived components may be limited.</w:t>
      </w:r>
    </w:p>
    <w:p w:rsidR="00424747" w:rsidRDefault="00C96B8F">
      <w:pPr>
        <w:pStyle w:val="Heading3"/>
      </w:pPr>
      <w:bookmarkStart w:id="20" w:name="X8ee2d179e1374be84eca2921e4bfac609f22b80"/>
      <w:bookmarkEnd w:id="19"/>
      <w:r>
        <w:lastRenderedPageBreak/>
        <w:t>20. How is PCA different from LDA (Linear Discriminant Analysis)?</w:t>
      </w:r>
    </w:p>
    <w:p w:rsidR="00424747" w:rsidRDefault="00C96B8F">
      <w:pPr>
        <w:pStyle w:val="FirstParagraph"/>
      </w:pPr>
      <w:r>
        <w:rPr>
          <w:b/>
          <w:bCs/>
        </w:rPr>
        <w:t>Answer:</w:t>
      </w:r>
      <w:r>
        <w:br/>
        <w:t xml:space="preserve">- </w:t>
      </w:r>
      <w:r>
        <w:rPr>
          <w:b/>
          <w:bCs/>
        </w:rPr>
        <w:t>PCA:</w:t>
      </w:r>
      <w:r>
        <w:t xml:space="preserve"> Unsupervised, aims to maximize variance without using class labels. Focuses purely on da</w:t>
      </w:r>
      <w:r>
        <w:t xml:space="preserve">ta structure. - </w:t>
      </w:r>
      <w:r>
        <w:rPr>
          <w:b/>
          <w:bCs/>
        </w:rPr>
        <w:t>LDA:</w:t>
      </w:r>
      <w:r>
        <w:t xml:space="preserve"> Supervised, seeks directions that maximize class separability. Uses class labels to ensure that the resulting projections improve discriminability.</w:t>
      </w:r>
    </w:p>
    <w:p w:rsidR="00424747" w:rsidRDefault="00C96B8F">
      <w:pPr>
        <w:pStyle w:val="Heading3"/>
      </w:pPr>
      <w:bookmarkStart w:id="21" w:name="explain-k-means-clustering."/>
      <w:bookmarkEnd w:id="20"/>
      <w:r>
        <w:t>21. Explain K-Means Clustering.</w:t>
      </w:r>
    </w:p>
    <w:p w:rsidR="00424747" w:rsidRDefault="00C96B8F">
      <w:pPr>
        <w:pStyle w:val="FirstParagraph"/>
      </w:pPr>
      <w:r>
        <w:rPr>
          <w:b/>
          <w:bCs/>
        </w:rPr>
        <w:t>Answer:</w:t>
      </w:r>
      <w:r>
        <w:br/>
        <w:t>K-Means is an unsupervised algorithm that parti</w:t>
      </w:r>
      <w:r>
        <w:t>tions data into k clusters by iteratively: 1. Assigning points to the nearest cluster centroid. 2. Recalculating centroids as the mean of assigned points. This process repeats until convergence. K-Means is fast and simple but assumes spherical clusters and</w:t>
      </w:r>
      <w:r>
        <w:t xml:space="preserve"> requires choosing k upfront. It’s sensitive to outliers and initialization.</w:t>
      </w:r>
    </w:p>
    <w:p w:rsidR="00424747" w:rsidRDefault="00C96B8F">
      <w:pPr>
        <w:pStyle w:val="Heading3"/>
      </w:pPr>
      <w:bookmarkStart w:id="22" w:name="X03730b82c4069a34fc8881b527d2e04bd78452f"/>
      <w:bookmarkEnd w:id="21"/>
      <w:r>
        <w:t>22. How to choose the number of clusters in K-Means?</w:t>
      </w:r>
    </w:p>
    <w:p w:rsidR="00424747" w:rsidRDefault="00C96B8F">
      <w:pPr>
        <w:pStyle w:val="FirstParagraph"/>
      </w:pPr>
      <w:r>
        <w:rPr>
          <w:b/>
          <w:bCs/>
        </w:rPr>
        <w:t>Answer:</w:t>
      </w:r>
      <w:r>
        <w:br/>
        <w:t xml:space="preserve">Common methods: - </w:t>
      </w:r>
      <w:r>
        <w:rPr>
          <w:b/>
          <w:bCs/>
        </w:rPr>
        <w:t>Elbow Method:</w:t>
      </w:r>
      <w:r>
        <w:t xml:space="preserve"> Plot within-cluster sum of squares vs. k and look for an “elbow” where improvements le</w:t>
      </w:r>
      <w:r>
        <w:t xml:space="preserve">vel off. - </w:t>
      </w:r>
      <w:r>
        <w:rPr>
          <w:b/>
          <w:bCs/>
        </w:rPr>
        <w:t>Silhouette Score:</w:t>
      </w:r>
      <w:r>
        <w:t xml:space="preserve"> Measures how well-separated clusters are. Higher scores indicate better-defined clusters. - Domain knowledge or practical constraints often guide k selection.</w:t>
      </w:r>
    </w:p>
    <w:p w:rsidR="00424747" w:rsidRDefault="00C96B8F">
      <w:pPr>
        <w:pStyle w:val="Heading3"/>
      </w:pPr>
      <w:bookmarkStart w:id="23" w:name="X0b74225017ef8531d375d8e8c08047b3bed2da6"/>
      <w:bookmarkEnd w:id="22"/>
      <w:r>
        <w:t>23. What is Hierarchical Clustering and its advantage over K-Means?</w:t>
      </w:r>
    </w:p>
    <w:p w:rsidR="00424747" w:rsidRDefault="00C96B8F">
      <w:pPr>
        <w:pStyle w:val="FirstParagraph"/>
      </w:pPr>
      <w:r>
        <w:rPr>
          <w:b/>
          <w:bCs/>
        </w:rPr>
        <w:t>Answer:</w:t>
      </w:r>
      <w:r>
        <w:br/>
        <w:t>Hierarchical Clustering builds a hierarchy of clusters without pre-specifying k. You can visualize a dendrogram and “cut” it at a certain height to form clusters. Advantages: - No need to choose k beforehand. - Can reveal cluster structure at multi</w:t>
      </w:r>
      <w:r>
        <w:t>ple granularities. Disadvantages include higher computational cost and sensitivity to linkage criteria.</w:t>
      </w:r>
    </w:p>
    <w:p w:rsidR="00424747" w:rsidRDefault="00C96B8F">
      <w:pPr>
        <w:pStyle w:val="Heading3"/>
      </w:pPr>
      <w:bookmarkStart w:id="24" w:name="X8a4416658f241b2e53309228ab60ee79e134e59"/>
      <w:bookmarkEnd w:id="23"/>
      <w:r>
        <w:t>24. Explain Agglomerative Hierarchical Clustering.</w:t>
      </w:r>
    </w:p>
    <w:p w:rsidR="00424747" w:rsidRDefault="00C96B8F">
      <w:pPr>
        <w:pStyle w:val="FirstParagraph"/>
      </w:pPr>
      <w:r>
        <w:rPr>
          <w:b/>
          <w:bCs/>
        </w:rPr>
        <w:t>Answer:</w:t>
      </w:r>
      <w:r>
        <w:br/>
        <w:t>Agglomerative clustering starts with each point as its own cluster and then iteratively merge</w:t>
      </w:r>
      <w:r>
        <w:t>s the two most similar clusters until only one cluster remains. Different linkage criteria (single, complete, average, ward) determine how similarity is measured between clusters. The resulting dendrogram helps choose a cluster level.</w:t>
      </w:r>
    </w:p>
    <w:p w:rsidR="00424747" w:rsidRDefault="00C96B8F">
      <w:pPr>
        <w:pStyle w:val="Heading3"/>
      </w:pPr>
      <w:bookmarkStart w:id="25" w:name="X54ea4ef842af8db959e308d9ca1f78630a51625"/>
      <w:bookmarkEnd w:id="24"/>
      <w:r>
        <w:t>25. What is DBSCAN, a</w:t>
      </w:r>
      <w:r>
        <w:t>nd what makes it different from K-Means?</w:t>
      </w:r>
    </w:p>
    <w:p w:rsidR="00424747" w:rsidRDefault="00C96B8F">
      <w:pPr>
        <w:pStyle w:val="FirstParagraph"/>
      </w:pPr>
      <w:r>
        <w:rPr>
          <w:b/>
          <w:bCs/>
        </w:rPr>
        <w:t>Answer:</w:t>
      </w:r>
      <w:r>
        <w:br/>
        <w:t xml:space="preserve">DBSCAN (Density-Based Spatial Clustering of Applications with Noise) defines clusters as areas of high density separated by low density. Unlike K-Means: - No need to specify k. - Can find arbitrarily shaped </w:t>
      </w:r>
      <w:r>
        <w:t>clusters. - Identifies outliers as points not belonging to any cluster. DBSCAN depends on parameters eps and minPts but is robust to outliers and captures clusters of varying shapes and sizes.</w:t>
      </w:r>
    </w:p>
    <w:p w:rsidR="00424747" w:rsidRDefault="00C96B8F">
      <w:pPr>
        <w:pStyle w:val="Heading3"/>
      </w:pPr>
      <w:bookmarkStart w:id="26" w:name="how-does-mean-shift-clustering-work"/>
      <w:bookmarkEnd w:id="25"/>
      <w:r>
        <w:lastRenderedPageBreak/>
        <w:t>26. How does Mean Shift Clustering work?</w:t>
      </w:r>
    </w:p>
    <w:p w:rsidR="00424747" w:rsidRDefault="00C96B8F">
      <w:pPr>
        <w:pStyle w:val="FirstParagraph"/>
      </w:pPr>
      <w:r>
        <w:rPr>
          <w:b/>
          <w:bCs/>
        </w:rPr>
        <w:t>Answer:</w:t>
      </w:r>
      <w:r>
        <w:br/>
        <w:t xml:space="preserve">Mean Shift is </w:t>
      </w:r>
      <w:r>
        <w:t>a non-parametric clustering algorithm that treats data points as sampled from a density function. It iteratively shifts each point towards regions of higher density (the “mean” of points in a neighborhood). Clusters form around local maxima of density. Unl</w:t>
      </w:r>
      <w:r>
        <w:t>ike K-Means, it doesn’t require specifying k and can discover nonspherical clusters. However, performance depends on choosing a suitable bandwidth.</w:t>
      </w:r>
    </w:p>
    <w:p w:rsidR="00424747" w:rsidRDefault="00C96B8F">
      <w:pPr>
        <w:pStyle w:val="Heading3"/>
      </w:pPr>
      <w:bookmarkStart w:id="27" w:name="X14767c3c41b22172721efa0da34f86351b9fa63"/>
      <w:bookmarkEnd w:id="26"/>
      <w:r>
        <w:t>27. What is a Gaussian Mixture Model (GMM), and how does it cluster?</w:t>
      </w:r>
    </w:p>
    <w:p w:rsidR="00424747" w:rsidRDefault="00C96B8F">
      <w:pPr>
        <w:pStyle w:val="FirstParagraph"/>
      </w:pPr>
      <w:r>
        <w:rPr>
          <w:b/>
          <w:bCs/>
        </w:rPr>
        <w:t>Answer:</w:t>
      </w:r>
      <w:r>
        <w:br/>
        <w:t>GMM represents data as a mixtur</w:t>
      </w:r>
      <w:r>
        <w:t>e of multiple Gaussian distributions. Each Gaussian is a cluster, defined by a mean, covariance, and mixture weight. Using the Expectation-Maximization (EM) algorithm, GMM assigns probabilities of each point belonging to each cluster, providing a soft clus</w:t>
      </w:r>
      <w:r>
        <w:t>tering. GMM can model elliptical clusters and handle varying cluster shapes better than K-Means.</w:t>
      </w:r>
    </w:p>
    <w:p w:rsidR="00424747" w:rsidRDefault="00C96B8F">
      <w:pPr>
        <w:pStyle w:val="Heading3"/>
      </w:pPr>
      <w:bookmarkStart w:id="28" w:name="compare-gmm-and-k-means."/>
      <w:bookmarkEnd w:id="27"/>
      <w:r>
        <w:t>28. Compare GMM and K-Means.</w:t>
      </w:r>
    </w:p>
    <w:p w:rsidR="00424747" w:rsidRDefault="00C96B8F">
      <w:pPr>
        <w:pStyle w:val="FirstParagraph"/>
      </w:pPr>
      <w:r>
        <w:rPr>
          <w:b/>
          <w:bCs/>
        </w:rPr>
        <w:t>Answer:</w:t>
      </w:r>
      <w:r>
        <w:br/>
        <w:t xml:space="preserve">- </w:t>
      </w:r>
      <w:r>
        <w:rPr>
          <w:b/>
          <w:bCs/>
        </w:rPr>
        <w:t>GMM:</w:t>
      </w:r>
      <w:r>
        <w:t xml:space="preserve"> </w:t>
      </w:r>
      <w:r>
        <w:t xml:space="preserve">Probabilistic, soft assignments (a point can belong partly to multiple clusters), can model elongated clusters. More flexible but more complex and requires careful initialization. - </w:t>
      </w:r>
      <w:r>
        <w:rPr>
          <w:b/>
          <w:bCs/>
        </w:rPr>
        <w:t>K-Means:</w:t>
      </w:r>
      <w:r>
        <w:t xml:space="preserve"> Hard assignments, simpler and faster, but assumes spherical clust</w:t>
      </w:r>
      <w:r>
        <w:t>ers and equal cluster sizes. No probability estimates for cluster memberships.</w:t>
      </w:r>
    </w:p>
    <w:p w:rsidR="00424747" w:rsidRDefault="00C96B8F">
      <w:pPr>
        <w:pStyle w:val="Heading3"/>
      </w:pPr>
      <w:bookmarkStart w:id="29" w:name="what-are-the-limitations-of-k-means"/>
      <w:bookmarkEnd w:id="28"/>
      <w:r>
        <w:t>29. What are the limitations of K-Means?</w:t>
      </w:r>
    </w:p>
    <w:p w:rsidR="00424747" w:rsidRDefault="00C96B8F">
      <w:pPr>
        <w:pStyle w:val="FirstParagraph"/>
      </w:pPr>
      <w:r>
        <w:rPr>
          <w:b/>
          <w:bCs/>
        </w:rPr>
        <w:t>Answer:</w:t>
      </w:r>
      <w:r>
        <w:br/>
        <w:t>- Must choose k in advance. - Sensitive to initialization and can converge to local optima. - Assumes spherical, similarly sized</w:t>
      </w:r>
      <w:r>
        <w:t xml:space="preserve"> clusters. - Poor performance with outliers and irregular cluster shapes. - Requires scaling or careful feature selection to work well in high dimensions.</w:t>
      </w:r>
    </w:p>
    <w:p w:rsidR="00424747" w:rsidRDefault="00C96B8F">
      <w:pPr>
        <w:pStyle w:val="Heading3"/>
      </w:pPr>
      <w:bookmarkStart w:id="30" w:name="X468954f98a29bc16661e6b86cb4215259032b23"/>
      <w:bookmarkEnd w:id="29"/>
      <w:r>
        <w:t>30. Explain the concept of Silhouette Score in clustering.</w:t>
      </w:r>
    </w:p>
    <w:p w:rsidR="00424747" w:rsidRDefault="00C96B8F">
      <w:pPr>
        <w:pStyle w:val="FirstParagraph"/>
      </w:pPr>
      <w:r>
        <w:rPr>
          <w:b/>
          <w:bCs/>
        </w:rPr>
        <w:t>Answer:</w:t>
      </w:r>
      <w:r>
        <w:br/>
      </w:r>
      <w:r>
        <w:t>The Silhouette Score measures how similar a point is to its own cluster compared to other clusters. For each point: - Compute average intra-cluster distance a. - Compute average nearest-cluster distance b. Silhouette = (b - a) / max(a, b).</w:t>
      </w:r>
      <w:r>
        <w:br/>
        <w:t>Values near 1 in</w:t>
      </w:r>
      <w:r>
        <w:t>dicate proper clustering; near 0 means overlapping clusters, and negative values suggest misclassification.</w:t>
      </w:r>
    </w:p>
    <w:p w:rsidR="00424747" w:rsidRDefault="00C96B8F">
      <w:pPr>
        <w:pStyle w:val="Heading3"/>
      </w:pPr>
      <w:bookmarkStart w:id="31" w:name="X45f435aa39ef18a4fa3bf4c2a596126bc1f6e1b"/>
      <w:bookmarkEnd w:id="30"/>
      <w:r>
        <w:t>31. What is a Confusion Matrix, and how is it related to classification algorithms?</w:t>
      </w:r>
    </w:p>
    <w:p w:rsidR="00424747" w:rsidRDefault="00C96B8F">
      <w:pPr>
        <w:pStyle w:val="FirstParagraph"/>
      </w:pPr>
      <w:r>
        <w:rPr>
          <w:b/>
          <w:bCs/>
        </w:rPr>
        <w:t>Answer:</w:t>
      </w:r>
      <w:r>
        <w:br/>
        <w:t>A Confusion Matrix compares predicted vs. actual class l</w:t>
      </w:r>
      <w:r>
        <w:t xml:space="preserve">abels for a classification model. It has four main cells: TP, TN, FP, and FN. Classification algorithms (Logistic Regression, SVM, </w:t>
      </w:r>
      <w:r>
        <w:lastRenderedPageBreak/>
        <w:t>Decision Tree, etc.) produce this matrix to evaluate performance metrics like accuracy, precision, recall, and F1-score, prov</w:t>
      </w:r>
      <w:r>
        <w:t>iding detailed insight into errors.</w:t>
      </w:r>
    </w:p>
    <w:p w:rsidR="00424747" w:rsidRDefault="00C96B8F">
      <w:pPr>
        <w:pStyle w:val="Heading3"/>
      </w:pPr>
      <w:bookmarkStart w:id="32" w:name="X413236a8afd62aead96e0ac8a226a0d43b4f371"/>
      <w:bookmarkEnd w:id="31"/>
      <w:r>
        <w:t>32. When would you prefer using Naive Bayes over Logistic Regression?</w:t>
      </w:r>
    </w:p>
    <w:p w:rsidR="00424747" w:rsidRDefault="00C96B8F">
      <w:pPr>
        <w:pStyle w:val="FirstParagraph"/>
      </w:pPr>
      <w:r>
        <w:rPr>
          <w:b/>
          <w:bCs/>
        </w:rPr>
        <w:t>Answer:</w:t>
      </w:r>
      <w:r>
        <w:br/>
        <w:t>Naive Bayes is often preferred when: - Data is limited and you need a fast, simple classifier. - Independence assumptions aren’t too violated.</w:t>
      </w:r>
      <w:r>
        <w:t xml:space="preserve"> - You’re dealing with text classification or spam detection, where the multinomial model works well. Despite its simplicity, Naive Bayes can outperform more complex models when training data is scarce or features are well represented by the assumed distri</w:t>
      </w:r>
      <w:r>
        <w:t>butions.</w:t>
      </w:r>
    </w:p>
    <w:p w:rsidR="00424747" w:rsidRDefault="00C96B8F">
      <w:pPr>
        <w:pStyle w:val="Heading3"/>
      </w:pPr>
      <w:bookmarkStart w:id="33" w:name="X80c87d3c5e816f2d3a685005fa0c5773e435739"/>
      <w:bookmarkEnd w:id="32"/>
      <w:r>
        <w:t>33. What is Cross-Validation, and why is it essential for evaluating algorithms?</w:t>
      </w:r>
    </w:p>
    <w:p w:rsidR="00424747" w:rsidRDefault="00C96B8F">
      <w:pPr>
        <w:pStyle w:val="FirstParagraph"/>
      </w:pPr>
      <w:r>
        <w:rPr>
          <w:b/>
          <w:bCs/>
        </w:rPr>
        <w:t>Answer:</w:t>
      </w:r>
      <w:r>
        <w:br/>
        <w:t>Cross-Validation (CV) partitions the dataset into multiple folds. Each fold in turn serves as a validation set, while the remaining folds form the training se</w:t>
      </w:r>
      <w:r>
        <w:t>t. By averaging results across folds, CV provides a more robust and unbiased estimate of generalization performance than a single train-test split. This helps in model selection, hyperparameter tuning, and prevents overfitting to a single test set.</w:t>
      </w:r>
    </w:p>
    <w:p w:rsidR="00424747" w:rsidRDefault="00C96B8F">
      <w:pPr>
        <w:pStyle w:val="Heading3"/>
      </w:pPr>
      <w:bookmarkStart w:id="34" w:name="X5af4cf53d3f4758ab5f665b0bf34f76279f75dd"/>
      <w:bookmarkEnd w:id="33"/>
      <w:r>
        <w:t>34. Exp</w:t>
      </w:r>
      <w:r>
        <w:t>lain LDA (Linear Discriminant Analysis) for classification.</w:t>
      </w:r>
    </w:p>
    <w:p w:rsidR="00424747" w:rsidRDefault="00C96B8F">
      <w:pPr>
        <w:pStyle w:val="FirstParagraph"/>
      </w:pPr>
      <w:r>
        <w:rPr>
          <w:b/>
          <w:bCs/>
        </w:rPr>
        <w:t>Answer:</w:t>
      </w:r>
      <w:r>
        <w:br/>
        <w:t>LDA is a supervised technique that projects data onto a lower-dimensional space that maximizes between-class variance and minimizes within-class variance. Assuming Gaussian distributions f</w:t>
      </w:r>
      <w:r>
        <w:t>or classes with identical covariance, LDA produces linear boundaries between classes. It’s effective when the class means differ but share a common covariance structure.</w:t>
      </w:r>
    </w:p>
    <w:p w:rsidR="00424747" w:rsidRDefault="00C96B8F">
      <w:pPr>
        <w:pStyle w:val="Heading3"/>
      </w:pPr>
      <w:bookmarkStart w:id="35" w:name="Xfb52df0cb7ca2ed9b26da6087b7b5915829fa00"/>
      <w:bookmarkEnd w:id="34"/>
      <w:r>
        <w:t>35. What is QDA (Quadratic Discriminant Analysis)?</w:t>
      </w:r>
    </w:p>
    <w:p w:rsidR="00424747" w:rsidRDefault="00C96B8F">
      <w:pPr>
        <w:pStyle w:val="FirstParagraph"/>
      </w:pPr>
      <w:r>
        <w:rPr>
          <w:b/>
          <w:bCs/>
        </w:rPr>
        <w:t>Answer:</w:t>
      </w:r>
      <w:r>
        <w:br/>
        <w:t>QDA is similar to LDA but a</w:t>
      </w:r>
      <w:r>
        <w:t>llows each class to have its own covariance matrix. This creates quadratic decision boundaries instead of linear ones. While more flexible, QDA needs more data to reliably estimate multiple covariance matrices and can overfit if data is limited.</w:t>
      </w:r>
    </w:p>
    <w:p w:rsidR="00424747" w:rsidRDefault="00C96B8F">
      <w:pPr>
        <w:pStyle w:val="Heading3"/>
      </w:pPr>
      <w:bookmarkStart w:id="36" w:name="X6df5bf5736544ff6e7b9ff086c039d6481d8cc9"/>
      <w:bookmarkEnd w:id="35"/>
      <w:r>
        <w:t>36. How do</w:t>
      </w:r>
      <w:r>
        <w:t>es Feature Scaling help algorithms like SVM or KNN?</w:t>
      </w:r>
    </w:p>
    <w:p w:rsidR="00424747" w:rsidRDefault="00C96B8F">
      <w:pPr>
        <w:pStyle w:val="FirstParagraph"/>
      </w:pPr>
      <w:r>
        <w:rPr>
          <w:b/>
          <w:bCs/>
        </w:rPr>
        <w:t>Answer:</w:t>
      </w:r>
      <w:r>
        <w:br/>
        <w:t>Scaling puts features on comparable scales, preventing features with large magnitudes from dominating distance-based methods (KNN) or optimization-based methods (SVM). Without scaling, a single fe</w:t>
      </w:r>
      <w:r>
        <w:t>ature could overshadow others, distorting decision boundaries and slowing convergence. Standardization or normalization is commonly applied to improve model performance and training speed.</w:t>
      </w:r>
    </w:p>
    <w:p w:rsidR="00424747" w:rsidRDefault="00C96B8F">
      <w:pPr>
        <w:pStyle w:val="Heading3"/>
      </w:pPr>
      <w:bookmarkStart w:id="37" w:name="Xa9b7074e4aa7ecfeda1a69682b957d454dad889"/>
      <w:bookmarkEnd w:id="36"/>
      <w:r>
        <w:lastRenderedPageBreak/>
        <w:t>37. What is Polynomial Feature Expansion, and when is it used?</w:t>
      </w:r>
    </w:p>
    <w:p w:rsidR="00424747" w:rsidRDefault="00C96B8F">
      <w:pPr>
        <w:pStyle w:val="FirstParagraph"/>
      </w:pPr>
      <w:r>
        <w:rPr>
          <w:b/>
          <w:bCs/>
        </w:rPr>
        <w:t>Answ</w:t>
      </w:r>
      <w:r>
        <w:rPr>
          <w:b/>
          <w:bCs/>
        </w:rPr>
        <w:t>er:</w:t>
      </w:r>
      <w:r>
        <w:br/>
        <w:t>Polynomial Expansion transforms original features into higher-order combinations, like x and x², x₁x₂, etc. It gives linear models (like Linear or Logistic Regression) the ability to fit nonlinear relationships. Although it can improve accuracy for non</w:t>
      </w:r>
      <w:r>
        <w:t>-linear patterns, it increases dimensionality and risks overfitting if not combined with regularization.</w:t>
      </w:r>
    </w:p>
    <w:p w:rsidR="00424747" w:rsidRDefault="00C96B8F">
      <w:pPr>
        <w:pStyle w:val="Heading3"/>
      </w:pPr>
      <w:bookmarkStart w:id="38" w:name="Xbb2958528ad950e6f4232905e79cce621aeb5be"/>
      <w:bookmarkEnd w:id="37"/>
      <w:r>
        <w:t>38. Explain the concept of Early Stopping in Gradient Boosted Trees.</w:t>
      </w:r>
    </w:p>
    <w:p w:rsidR="00424747" w:rsidRDefault="00C96B8F">
      <w:pPr>
        <w:pStyle w:val="FirstParagraph"/>
      </w:pPr>
      <w:r>
        <w:rPr>
          <w:b/>
          <w:bCs/>
        </w:rPr>
        <w:t>Answer:</w:t>
      </w:r>
      <w:r>
        <w:br/>
        <w:t xml:space="preserve">Early Stopping monitors validation metrics during training. If the metric </w:t>
      </w:r>
      <w:r>
        <w:t>stops improving (or worsens) for a given number of rounds, training halts. This prevents building excessively complex ensembles of trees that overfit, thus improving generalization and saving computation time.</w:t>
      </w:r>
    </w:p>
    <w:p w:rsidR="00424747" w:rsidRDefault="00C96B8F">
      <w:pPr>
        <w:pStyle w:val="Heading3"/>
      </w:pPr>
      <w:bookmarkStart w:id="39" w:name="what-is-a-validation-curve"/>
      <w:bookmarkEnd w:id="38"/>
      <w:r>
        <w:t>39. What is a Validation Curve?</w:t>
      </w:r>
    </w:p>
    <w:p w:rsidR="00424747" w:rsidRDefault="00C96B8F">
      <w:pPr>
        <w:pStyle w:val="FirstParagraph"/>
      </w:pPr>
      <w:r>
        <w:rPr>
          <w:b/>
          <w:bCs/>
        </w:rPr>
        <w:t>Answer:</w:t>
      </w:r>
      <w:r>
        <w:br/>
        <w:t>A Vali</w:t>
      </w:r>
      <w:r>
        <w:t xml:space="preserve">dation Curve plots training and validation performance against varying values of a single hyperparameter. It helps identify where the model starts overfitting or underfitting as the hyperparameter changes. Observing the gap between training and validation </w:t>
      </w:r>
      <w:r>
        <w:t>scores guides in choosing an optimal hyperparameter setting.</w:t>
      </w:r>
    </w:p>
    <w:p w:rsidR="00424747" w:rsidRDefault="00C96B8F">
      <w:pPr>
        <w:pStyle w:val="Heading3"/>
      </w:pPr>
      <w:bookmarkStart w:id="40" w:name="compare-accuracy-precision-and-recall."/>
      <w:bookmarkEnd w:id="39"/>
      <w:r>
        <w:t>40. Compare Accuracy, Precision, and Recall.</w:t>
      </w:r>
    </w:p>
    <w:p w:rsidR="00424747" w:rsidRDefault="00C96B8F">
      <w:pPr>
        <w:pStyle w:val="FirstParagraph"/>
      </w:pPr>
      <w:r>
        <w:rPr>
          <w:b/>
          <w:bCs/>
        </w:rPr>
        <w:t>Answer:</w:t>
      </w:r>
      <w:r>
        <w:br/>
        <w:t xml:space="preserve">- </w:t>
      </w:r>
      <w:r>
        <w:rPr>
          <w:b/>
          <w:bCs/>
        </w:rPr>
        <w:t>Accuracy:</w:t>
      </w:r>
      <w:r>
        <w:t xml:space="preserve"> (TP + TN) / (Total). Good when classes are balanced and misclassification costs are uniform. - </w:t>
      </w:r>
      <w:r>
        <w:rPr>
          <w:b/>
          <w:bCs/>
        </w:rPr>
        <w:t>Precision:</w:t>
      </w:r>
      <w:r>
        <w:t xml:space="preserve"> TP / (TP + FP). Indicate</w:t>
      </w:r>
      <w:r>
        <w:t xml:space="preserve">s how many predicted positives are correct. Important in scenarios where false positives are costly. - </w:t>
      </w:r>
      <w:r>
        <w:rPr>
          <w:b/>
          <w:bCs/>
        </w:rPr>
        <w:t>Recall:</w:t>
      </w:r>
      <w:r>
        <w:t xml:space="preserve"> TP / (TP + FN). Measures how many actual positives are captured. Essential when missing positive instances is critical.</w:t>
      </w:r>
    </w:p>
    <w:p w:rsidR="00424747" w:rsidRDefault="00C96B8F">
      <w:pPr>
        <w:pStyle w:val="Heading3"/>
      </w:pPr>
      <w:bookmarkStart w:id="41" w:name="X8a5c02cc091517c8d777f2178a6f69fb55f883d"/>
      <w:bookmarkEnd w:id="40"/>
      <w:r>
        <w:t>41. What is the F1-score,</w:t>
      </w:r>
      <w:r>
        <w:t xml:space="preserve"> and when is it preferred?</w:t>
      </w:r>
    </w:p>
    <w:p w:rsidR="00424747" w:rsidRDefault="00C96B8F">
      <w:pPr>
        <w:pStyle w:val="FirstParagraph"/>
      </w:pPr>
      <w:r>
        <w:rPr>
          <w:b/>
          <w:bCs/>
        </w:rPr>
        <w:t>Answer:</w:t>
      </w:r>
      <w:r>
        <w:br/>
        <w:t xml:space="preserve">The F1-score is the harmonic mean of precision and recall. It’s preferred when you want a single metric that balances both precision and recall, especially in imbalanced classification tasks. F1 avoids overly focusing on </w:t>
      </w:r>
      <w:r>
        <w:t>either precision or recall alone.</w:t>
      </w:r>
    </w:p>
    <w:p w:rsidR="00424747" w:rsidRDefault="00C96B8F">
      <w:pPr>
        <w:pStyle w:val="Heading3"/>
      </w:pPr>
      <w:bookmarkStart w:id="42" w:name="X4d12b923237385c28fa52344a5576524d6dfac3"/>
      <w:bookmarkEnd w:id="41"/>
      <w:r>
        <w:t>42. Explain the Receiver Operating Characteristic (ROC) Curve and AUC.</w:t>
      </w:r>
    </w:p>
    <w:p w:rsidR="00424747" w:rsidRDefault="00C96B8F">
      <w:pPr>
        <w:pStyle w:val="FirstParagraph"/>
      </w:pPr>
      <w:r>
        <w:rPr>
          <w:b/>
          <w:bCs/>
        </w:rPr>
        <w:t>Answer:</w:t>
      </w:r>
      <w:r>
        <w:br/>
      </w:r>
      <w:r>
        <w:t>The ROC curve plots the True Positive Rate (TPR) against the False Positive Rate (FPR) at various thresholds. AUC (Area Under the Curve) summarizes the curve into one number. An AUC near 1.0 indicates a model that ranks positives above negatives almost per</w:t>
      </w:r>
      <w:r>
        <w:t>fectly. ROC and AUC are useful for comparing classifiers independently of threshold and class distribution.</w:t>
      </w:r>
    </w:p>
    <w:p w:rsidR="00424747" w:rsidRDefault="00C96B8F">
      <w:pPr>
        <w:pStyle w:val="Heading3"/>
      </w:pPr>
      <w:bookmarkStart w:id="43" w:name="Xd65aac8dd07c1fb11a686a9cf9d289a6f8d5ed4"/>
      <w:bookmarkEnd w:id="42"/>
      <w:r>
        <w:lastRenderedPageBreak/>
        <w:t>43. How does the Precision-Recall curve differ from the ROC curve?</w:t>
      </w:r>
    </w:p>
    <w:p w:rsidR="00424747" w:rsidRDefault="00C96B8F">
      <w:pPr>
        <w:pStyle w:val="FirstParagraph"/>
      </w:pPr>
      <w:r>
        <w:rPr>
          <w:b/>
          <w:bCs/>
        </w:rPr>
        <w:t>Answer:</w:t>
      </w:r>
      <w:r>
        <w:br/>
        <w:t>Precision-Recall curves focus on the performance among the positive class</w:t>
      </w:r>
      <w:r>
        <w:t xml:space="preserve"> only. They are especially informative in imbalanced datasets where the negative class dominates. While ROC can present overly optimistic views in skewed data, Precision-Recall curves highlight performance in correctly identifying positives, making them mo</w:t>
      </w:r>
      <w:r>
        <w:t>re meaningful in highly imbalanced conditions.</w:t>
      </w:r>
    </w:p>
    <w:p w:rsidR="00424747" w:rsidRDefault="00C96B8F">
      <w:pPr>
        <w:pStyle w:val="Heading3"/>
      </w:pPr>
      <w:bookmarkStart w:id="44" w:name="what-is-a-learning-curve"/>
      <w:bookmarkEnd w:id="43"/>
      <w:r>
        <w:t>44. What is a Learning Curve?</w:t>
      </w:r>
    </w:p>
    <w:p w:rsidR="00424747" w:rsidRDefault="00C96B8F">
      <w:pPr>
        <w:pStyle w:val="FirstParagraph"/>
      </w:pPr>
      <w:r>
        <w:rPr>
          <w:b/>
          <w:bCs/>
        </w:rPr>
        <w:t>Answer:</w:t>
      </w:r>
      <w:r>
        <w:br/>
        <w:t>A Learning Curve shows the model’s training and validation performance as a function of the training set size. It helps diagnose whether adding more data would improve per</w:t>
      </w:r>
      <w:r>
        <w:t>formance (if validation scores are still rising), whether the model is too simple (underfitting) or too complex (overfitting). It guides decisions like collecting more data or simplifying/complexifying the model.</w:t>
      </w:r>
    </w:p>
    <w:p w:rsidR="00424747" w:rsidRDefault="00C96B8F">
      <w:pPr>
        <w:pStyle w:val="Heading3"/>
      </w:pPr>
      <w:bookmarkStart w:id="45" w:name="Xcb8111e631854c29c6dc198dbe2695c62cb1fa8"/>
      <w:bookmarkEnd w:id="44"/>
      <w:r>
        <w:t>45. How can you handle categorical variable</w:t>
      </w:r>
      <w:r>
        <w:t>s in linear models?</w:t>
      </w:r>
    </w:p>
    <w:p w:rsidR="00424747" w:rsidRDefault="00C96B8F">
      <w:pPr>
        <w:pStyle w:val="FirstParagraph"/>
      </w:pPr>
      <w:r>
        <w:rPr>
          <w:b/>
          <w:bCs/>
        </w:rPr>
        <w:t>Answer:</w:t>
      </w:r>
      <w:r>
        <w:br/>
        <w:t xml:space="preserve">Categorical variables are typically encoded using: - </w:t>
      </w:r>
      <w:r>
        <w:rPr>
          <w:b/>
          <w:bCs/>
        </w:rPr>
        <w:t>One-hot encoding:</w:t>
      </w:r>
      <w:r>
        <w:t xml:space="preserve"> Creates binary indicator features for each category. - </w:t>
      </w:r>
      <w:r>
        <w:rPr>
          <w:b/>
          <w:bCs/>
        </w:rPr>
        <w:t>Dummy variable trap avoidance:</w:t>
      </w:r>
      <w:r>
        <w:t xml:space="preserve"> Drop one category to avoid collinearity. This transforms categorical fe</w:t>
      </w:r>
      <w:r>
        <w:t>atures into numeric forms suitable for linear or logistic regression.</w:t>
      </w:r>
    </w:p>
    <w:p w:rsidR="00424747" w:rsidRDefault="00C96B8F">
      <w:pPr>
        <w:pStyle w:val="Heading3"/>
      </w:pPr>
      <w:bookmarkStart w:id="46" w:name="Xfd7c977101b6e66259c7b108525fa1238408d05"/>
      <w:bookmarkEnd w:id="45"/>
      <w:r>
        <w:t>46. What is One-vs-Rest (OvR) classification for multi-class problems?</w:t>
      </w:r>
    </w:p>
    <w:p w:rsidR="00424747" w:rsidRDefault="00C96B8F">
      <w:pPr>
        <w:pStyle w:val="FirstParagraph"/>
      </w:pPr>
      <w:r>
        <w:rPr>
          <w:b/>
          <w:bCs/>
        </w:rPr>
        <w:t>Answer:</w:t>
      </w:r>
      <w:r>
        <w:br/>
        <w:t>OvR trains one classifier per class to distinguish that class from all others. Predictions are made by pick</w:t>
      </w:r>
      <w:r>
        <w:t>ing the class whose classifier gives the highest confidence. It’s a common way to adapt binary classifiers (like Logistic Regression, SVM) to multi-class scenarios, simple and effective despite producing multiple models.</w:t>
      </w:r>
    </w:p>
    <w:p w:rsidR="00424747" w:rsidRDefault="00C96B8F">
      <w:pPr>
        <w:pStyle w:val="Heading3"/>
      </w:pPr>
      <w:bookmarkStart w:id="47" w:name="what-is-one-vs-one-ovo-classification"/>
      <w:bookmarkEnd w:id="46"/>
      <w:r>
        <w:t>47. What is One-vs-One (OvO) classi</w:t>
      </w:r>
      <w:r>
        <w:t>fication?</w:t>
      </w:r>
    </w:p>
    <w:p w:rsidR="00424747" w:rsidRDefault="00C96B8F">
      <w:pPr>
        <w:pStyle w:val="FirstParagraph"/>
      </w:pPr>
      <w:r>
        <w:rPr>
          <w:b/>
          <w:bCs/>
        </w:rPr>
        <w:t>Answer:</w:t>
      </w:r>
      <w:r>
        <w:br/>
        <w:t>OvO trains a separate classifier for each pair of classes. With k classes, you get k(k-1)/2 classifiers. The final class is chosen by majority voting among these classifiers. OvO can be efficient with certain algorithms (like SVM) where t</w:t>
      </w:r>
      <w:r>
        <w:t>raining binary classifiers is cheap. It’s often preferred when the number of classes is not too large.</w:t>
      </w:r>
    </w:p>
    <w:p w:rsidR="00424747" w:rsidRDefault="00C96B8F">
      <w:pPr>
        <w:pStyle w:val="Heading3"/>
      </w:pPr>
      <w:bookmarkStart w:id="48" w:name="Xe5bb927856849675a7dc298401bc346ca67466d"/>
      <w:bookmarkEnd w:id="47"/>
      <w:r>
        <w:t>48. Explain the concept of Class Weighting in models.</w:t>
      </w:r>
    </w:p>
    <w:p w:rsidR="00424747" w:rsidRDefault="00C96B8F">
      <w:pPr>
        <w:pStyle w:val="FirstParagraph"/>
      </w:pPr>
      <w:r>
        <w:rPr>
          <w:b/>
          <w:bCs/>
        </w:rPr>
        <w:t>Answer:</w:t>
      </w:r>
      <w:r>
        <w:br/>
      </w:r>
      <w:r>
        <w:t>Class weighting adjusts the importance of classes during training. It penalizes errors on minority classes more than majority classes, making the model pay extra attention to underrepresented classes. This is an alternative to resampling techniques for han</w:t>
      </w:r>
      <w:r>
        <w:t xml:space="preserve">dling </w:t>
      </w:r>
      <w:r>
        <w:lastRenderedPageBreak/>
        <w:t>class imbalance, available in algorithms like Logistic Regression, SVM, and tree-based methods.</w:t>
      </w:r>
    </w:p>
    <w:p w:rsidR="00424747" w:rsidRDefault="00C96B8F">
      <w:pPr>
        <w:pStyle w:val="Heading3"/>
      </w:pPr>
      <w:bookmarkStart w:id="49" w:name="X86ed966302c7351597be17734d70d7e5564fe5c"/>
      <w:bookmarkEnd w:id="48"/>
      <w:r>
        <w:t>49. How can Missing Data be handled in algorithms like Logistic Regression or SVM?</w:t>
      </w:r>
    </w:p>
    <w:p w:rsidR="00424747" w:rsidRDefault="00C96B8F">
      <w:pPr>
        <w:pStyle w:val="FirstParagraph"/>
      </w:pPr>
      <w:r>
        <w:rPr>
          <w:b/>
          <w:bCs/>
        </w:rPr>
        <w:t>Answer:</w:t>
      </w:r>
      <w:r>
        <w:br/>
        <w:t xml:space="preserve">Common methods: - </w:t>
      </w:r>
      <w:r>
        <w:rPr>
          <w:b/>
          <w:bCs/>
        </w:rPr>
        <w:t>Imputation with mean/median/mode</w:t>
      </w:r>
      <w:r>
        <w:t xml:space="preserve"> for numeric </w:t>
      </w:r>
      <w:r>
        <w:t xml:space="preserve">or categorical features. - </w:t>
      </w:r>
      <w:r>
        <w:rPr>
          <w:b/>
          <w:bCs/>
        </w:rPr>
        <w:t>Model-based imputation</w:t>
      </w:r>
      <w:r>
        <w:t xml:space="preserve"> using another ML model to predict missing values. - </w:t>
      </w:r>
      <w:r>
        <w:rPr>
          <w:b/>
          <w:bCs/>
        </w:rPr>
        <w:t>Dropping rows or columns</w:t>
      </w:r>
      <w:r>
        <w:t xml:space="preserve"> if missingness is small and non-informative. Algorithms like SVM don’t handle missing values natively, so preprocessing is requir</w:t>
      </w:r>
      <w:r>
        <w:t>ed before training.</w:t>
      </w:r>
    </w:p>
    <w:p w:rsidR="00424747" w:rsidRDefault="00C96B8F">
      <w:pPr>
        <w:pStyle w:val="Heading3"/>
      </w:pPr>
      <w:bookmarkStart w:id="50" w:name="compare-mean-median-and-mode-imputation."/>
      <w:bookmarkEnd w:id="49"/>
      <w:r>
        <w:t>50. Compare Mean, Median, and Mode Imputation.</w:t>
      </w:r>
    </w:p>
    <w:p w:rsidR="00424747" w:rsidRDefault="00C96B8F">
      <w:pPr>
        <w:pStyle w:val="FirstParagraph"/>
      </w:pPr>
      <w:r>
        <w:rPr>
          <w:b/>
          <w:bCs/>
        </w:rPr>
        <w:t>Answer:</w:t>
      </w:r>
      <w:r>
        <w:br/>
        <w:t xml:space="preserve">- </w:t>
      </w:r>
      <w:r>
        <w:rPr>
          <w:b/>
          <w:bCs/>
        </w:rPr>
        <w:t>Mean imputation:</w:t>
      </w:r>
      <w:r>
        <w:t xml:space="preserve"> Replaces missing values with the feature’s mean. Suitable for approximately symmetric distributions but can be skewed by outliers. - </w:t>
      </w:r>
      <w:r>
        <w:rPr>
          <w:b/>
          <w:bCs/>
        </w:rPr>
        <w:t>Median imputation:</w:t>
      </w:r>
      <w:r>
        <w:t xml:space="preserve"> More robus</w:t>
      </w:r>
      <w:r>
        <w:t xml:space="preserve">t to outliers, better for skewed distributions. - </w:t>
      </w:r>
      <w:r>
        <w:rPr>
          <w:b/>
          <w:bCs/>
        </w:rPr>
        <w:t>Mode imputation:</w:t>
      </w:r>
      <w:r>
        <w:t xml:space="preserve"> For categorical features, uses the most frequent category. It preserves category values but can distort distributions if missingness is frequent.</w:t>
      </w:r>
    </w:p>
    <w:p w:rsidR="00424747" w:rsidRDefault="00C96B8F">
      <w:pPr>
        <w:pStyle w:val="Heading3"/>
      </w:pPr>
      <w:bookmarkStart w:id="51" w:name="X105c02bd45b3463c93ea6c1b89fbd642b0343ca"/>
      <w:bookmarkEnd w:id="50"/>
      <w:r>
        <w:t>51. How does Scaling differ from Normalizat</w:t>
      </w:r>
      <w:r>
        <w:t>ion?</w:t>
      </w:r>
    </w:p>
    <w:p w:rsidR="00424747" w:rsidRDefault="00C96B8F">
      <w:pPr>
        <w:pStyle w:val="FirstParagraph"/>
      </w:pPr>
      <w:r>
        <w:rPr>
          <w:b/>
          <w:bCs/>
        </w:rPr>
        <w:t>Answer:</w:t>
      </w:r>
      <w:r>
        <w:br/>
        <w:t xml:space="preserve">- </w:t>
      </w:r>
      <w:r>
        <w:rPr>
          <w:b/>
          <w:bCs/>
        </w:rPr>
        <w:t>Scaling (Standardization):</w:t>
      </w:r>
      <w:r>
        <w:t xml:space="preserve"> Transforms features to have zero mean and unit variance, commonly using (x - mean)/std. - </w:t>
      </w:r>
      <w:r>
        <w:rPr>
          <w:b/>
          <w:bCs/>
        </w:rPr>
        <w:t>Normalization (Min-Max):</w:t>
      </w:r>
      <w:r>
        <w:t xml:space="preserve"> Rescales data into a [0,1] range.</w:t>
      </w:r>
      <w:r>
        <w:br/>
        <w:t>Both methods adjust feature values so that no single feature domi</w:t>
      </w:r>
      <w:r>
        <w:t>nates due to its numeric scale, facilitating stable and faster convergence for many algorithms.</w:t>
      </w:r>
    </w:p>
    <w:p w:rsidR="00424747" w:rsidRDefault="00C96B8F">
      <w:pPr>
        <w:pStyle w:val="Heading3"/>
      </w:pPr>
      <w:bookmarkStart w:id="52" w:name="X7f754f1aacf5bbd077f3509eba94f7d57fb94f8"/>
      <w:bookmarkEnd w:id="51"/>
      <w:r>
        <w:t>52. What is the purpose of Polynomial Features in linear models?</w:t>
      </w:r>
    </w:p>
    <w:p w:rsidR="00424747" w:rsidRDefault="00C96B8F">
      <w:pPr>
        <w:pStyle w:val="FirstParagraph"/>
      </w:pPr>
      <w:r>
        <w:rPr>
          <w:b/>
          <w:bCs/>
        </w:rPr>
        <w:t>Answer:</w:t>
      </w:r>
      <w:r>
        <w:br/>
        <w:t xml:space="preserve">Polynomial features allow linear models to capture nonlinear relationships by creating </w:t>
      </w:r>
      <w:r>
        <w:t>new features as powers and interactions of the original features. For example, x² or x₁x₂ terms. While increasing representational power, this can also lead to overfitting and higher dimensionality, so it’s often combined with regularization.</w:t>
      </w:r>
    </w:p>
    <w:p w:rsidR="00424747" w:rsidRDefault="00C96B8F">
      <w:pPr>
        <w:pStyle w:val="Heading3"/>
      </w:pPr>
      <w:bookmarkStart w:id="53" w:name="Xd95d56f9fa743c603ffca71bc5aecbb71816cb2"/>
      <w:bookmarkEnd w:id="52"/>
      <w:r>
        <w:t>53. How do yo</w:t>
      </w:r>
      <w:r>
        <w:t>u handle Multicollinearity in Linear Regression?</w:t>
      </w:r>
    </w:p>
    <w:p w:rsidR="00424747" w:rsidRDefault="00C96B8F">
      <w:pPr>
        <w:pStyle w:val="FirstParagraph"/>
      </w:pPr>
      <w:r>
        <w:rPr>
          <w:b/>
          <w:bCs/>
        </w:rPr>
        <w:t>Answer:</w:t>
      </w:r>
      <w:r>
        <w:br/>
        <w:t>Multicollinearity occurs when features are highly correlated, making coefficient estimates unstable: - Using Ridge Regression (L2) helps shrink coefficients and stabilize solutions. - Dropping one of</w:t>
      </w:r>
      <w:r>
        <w:t xml:space="preserve"> the correlated features or applying PCA to reduce dimensionality. - Checking Variance Inflation Factors (VIF) to identify problematic features.</w:t>
      </w:r>
    </w:p>
    <w:p w:rsidR="00424747" w:rsidRDefault="00C96B8F">
      <w:pPr>
        <w:pStyle w:val="Heading3"/>
      </w:pPr>
      <w:bookmarkStart w:id="54" w:name="X60050c7189a54f8531e6ccb88cfe5319a40efa5"/>
      <w:bookmarkEnd w:id="53"/>
      <w:r>
        <w:t>54. What is a Cook’s Distance in Linear Regression?</w:t>
      </w:r>
    </w:p>
    <w:p w:rsidR="00424747" w:rsidRDefault="00C96B8F">
      <w:pPr>
        <w:pStyle w:val="FirstParagraph"/>
      </w:pPr>
      <w:r>
        <w:rPr>
          <w:b/>
          <w:bCs/>
        </w:rPr>
        <w:t>Answer:</w:t>
      </w:r>
      <w:r>
        <w:br/>
        <w:t>Cook’s Distance measures the influence of individua</w:t>
      </w:r>
      <w:r>
        <w:t xml:space="preserve">l observations on fitted coefficients. </w:t>
      </w:r>
      <w:r>
        <w:lastRenderedPageBreak/>
        <w:t>Points with a large Cook’s Distance have disproportionate impact and may be outliers or influential points. Detecting them helps diagnose issues like outliers or leverage points that can skew model interpretations.</w:t>
      </w:r>
    </w:p>
    <w:p w:rsidR="00424747" w:rsidRDefault="00C96B8F">
      <w:pPr>
        <w:pStyle w:val="Heading3"/>
      </w:pPr>
      <w:bookmarkStart w:id="55" w:name="Xdea0420916f169f31387634d0e8c070dac321c4"/>
      <w:bookmarkEnd w:id="54"/>
      <w:r>
        <w:t>55</w:t>
      </w:r>
      <w:r>
        <w:t>. Explain the concept of Residual Plots in Regression.</w:t>
      </w:r>
    </w:p>
    <w:p w:rsidR="00424747" w:rsidRDefault="00C96B8F">
      <w:pPr>
        <w:pStyle w:val="FirstParagraph"/>
      </w:pPr>
      <w:r>
        <w:rPr>
          <w:b/>
          <w:bCs/>
        </w:rPr>
        <w:t>Answer:</w:t>
      </w:r>
      <w:r>
        <w:br/>
        <w:t>Residual plots plot residuals (prediction errors) against predicted values or features. Ideal residuals look like random noise with no pattern. Patterns indicate problems like nonlinearity, het</w:t>
      </w:r>
      <w:r>
        <w:t>eroscedasticity (changing variance), or missing features. Inspecting residual plots helps improve model specifications or transformations.</w:t>
      </w:r>
    </w:p>
    <w:p w:rsidR="00424747" w:rsidRDefault="00C96B8F">
      <w:pPr>
        <w:pStyle w:val="Heading3"/>
      </w:pPr>
      <w:bookmarkStart w:id="56" w:name="X2e33a0506463f6a0cc3ac0c9a21719c005cf324"/>
      <w:bookmarkEnd w:id="55"/>
      <w:r>
        <w:t>56. What is Heteroscedasticity, and why is it a problem?</w:t>
      </w:r>
    </w:p>
    <w:p w:rsidR="00424747" w:rsidRDefault="00C96B8F">
      <w:pPr>
        <w:pStyle w:val="FirstParagraph"/>
      </w:pPr>
      <w:r>
        <w:rPr>
          <w:b/>
          <w:bCs/>
        </w:rPr>
        <w:t>Answer:</w:t>
      </w:r>
      <w:r>
        <w:br/>
        <w:t>Heteroscedasticity means the variance of errors is n</w:t>
      </w:r>
      <w:r>
        <w:t>ot constant. In linear regression, assuming constant variance is key to reliable inferences. If variance grows with predictions, standard errors and confidence intervals become unreliable. Transforming variables or using weighted least squares can mitigate</w:t>
      </w:r>
      <w:r>
        <w:t xml:space="preserve"> heteroscedasticity.</w:t>
      </w:r>
    </w:p>
    <w:p w:rsidR="00424747" w:rsidRDefault="00C96B8F">
      <w:pPr>
        <w:pStyle w:val="Heading3"/>
      </w:pPr>
      <w:bookmarkStart w:id="57" w:name="X490a7f35ea9976a20852b2b4808dbb530d906b5"/>
      <w:bookmarkEnd w:id="56"/>
      <w:r>
        <w:t>57. How does Logistic Regression’s decision boundary change with different class weights or thresholds?</w:t>
      </w:r>
    </w:p>
    <w:p w:rsidR="00424747" w:rsidRDefault="00C96B8F">
      <w:pPr>
        <w:pStyle w:val="FirstParagraph"/>
      </w:pPr>
      <w:r>
        <w:rPr>
          <w:b/>
          <w:bCs/>
        </w:rPr>
        <w:t>Answer:</w:t>
      </w:r>
      <w:r>
        <w:br/>
      </w:r>
      <w:r>
        <w:t>Modifying class weights effectively shifts the importance of misclassifications, changing the decision boundary to favor one class. Similarly, adjusting the classification threshold from 0.5 to another value can make the model more conservative or aggressi</w:t>
      </w:r>
      <w:r>
        <w:t>ve in predicting the positive class. This helps tune metrics like precision, recall, and F1-score.</w:t>
      </w:r>
    </w:p>
    <w:p w:rsidR="00424747" w:rsidRDefault="00C96B8F">
      <w:pPr>
        <w:pStyle w:val="Heading3"/>
      </w:pPr>
      <w:bookmarkStart w:id="58" w:name="X6bd5483972cd24af9f32ad5400f9e990df7237b"/>
      <w:bookmarkEnd w:id="57"/>
      <w:r>
        <w:t>58. What is the ROC curve’s main advantage over a single metric like accuracy?</w:t>
      </w:r>
    </w:p>
    <w:p w:rsidR="00424747" w:rsidRDefault="00C96B8F">
      <w:pPr>
        <w:pStyle w:val="FirstParagraph"/>
      </w:pPr>
      <w:r>
        <w:rPr>
          <w:b/>
          <w:bCs/>
        </w:rPr>
        <w:t>Answer:</w:t>
      </w:r>
      <w:r>
        <w:br/>
        <w:t xml:space="preserve">The ROC curve shows performance across all classification thresholds, </w:t>
      </w:r>
      <w:r>
        <w:t>not just one chosen threshold. By examining the trade-off between TPR and FPR at various thresholds, you understand the model’s intrinsic ability to rank positive instances ahead of negatives. It’s threshold-independent and useful when comparing multiple m</w:t>
      </w:r>
      <w:r>
        <w:t>odels.</w:t>
      </w:r>
    </w:p>
    <w:p w:rsidR="00424747" w:rsidRDefault="00C96B8F">
      <w:pPr>
        <w:pStyle w:val="Heading3"/>
      </w:pPr>
      <w:bookmarkStart w:id="59" w:name="X0c1fa103b12d333db8ba1ae33675142dea7ce62"/>
      <w:bookmarkEnd w:id="58"/>
      <w:r>
        <w:t>59. Explain the concept of the Precision-Recall Curve for imbalanced data.</w:t>
      </w:r>
    </w:p>
    <w:p w:rsidR="00424747" w:rsidRDefault="00C96B8F">
      <w:pPr>
        <w:pStyle w:val="FirstParagraph"/>
      </w:pPr>
      <w:r>
        <w:rPr>
          <w:b/>
          <w:bCs/>
        </w:rPr>
        <w:t>Answer:</w:t>
      </w:r>
      <w:r>
        <w:br/>
        <w:t xml:space="preserve">When the dataset is imbalanced, accuracy or ROC AUC can be misleading. The Precision-Recall curve focuses solely on the positive class, plotting precision vs. recall </w:t>
      </w:r>
      <w:r>
        <w:t>at various thresholds. It’s more sensitive to performance on the minority class. A model with high area under the Precision-Recall curve is good at identifying positives even in skewed datasets.</w:t>
      </w:r>
    </w:p>
    <w:p w:rsidR="00424747" w:rsidRDefault="00C96B8F">
      <w:pPr>
        <w:pStyle w:val="Heading3"/>
      </w:pPr>
      <w:bookmarkStart w:id="60" w:name="Xabf6567f4be72317aca8bf47ebf003fa428442c"/>
      <w:bookmarkEnd w:id="59"/>
      <w:r>
        <w:lastRenderedPageBreak/>
        <w:t>60. Describe the Elastic Net and when you’d use it.</w:t>
      </w:r>
    </w:p>
    <w:p w:rsidR="00424747" w:rsidRDefault="00C96B8F">
      <w:pPr>
        <w:pStyle w:val="FirstParagraph"/>
      </w:pPr>
      <w:r>
        <w:rPr>
          <w:b/>
          <w:bCs/>
        </w:rPr>
        <w:t>Answer:</w:t>
      </w:r>
      <w:r>
        <w:br/>
        <w:t>E</w:t>
      </w:r>
      <w:r>
        <w:t xml:space="preserve">lastic Net combines L1 and L2 penalties. It’s useful when: - You want some feature selection (L1) but also need stability and grouping effects from L2. - You have correlated predictors: Elastic Net avoids Lasso’s tendency to pick one feature from a set of </w:t>
      </w:r>
      <w:r>
        <w:t>correlated features arbitrarily. Elastic Net is often a robust default for regularized linear models.</w:t>
      </w:r>
    </w:p>
    <w:p w:rsidR="00424747" w:rsidRDefault="00C96B8F">
      <w:pPr>
        <w:pStyle w:val="Heading3"/>
      </w:pPr>
      <w:bookmarkStart w:id="61" w:name="X2a6c8f9735f7b84658cd24f74c589dd1d195619"/>
      <w:bookmarkEnd w:id="60"/>
      <w:r>
        <w:t>61. What is the advantage of using a Validation Set over only a Training and Test Set?</w:t>
      </w:r>
    </w:p>
    <w:p w:rsidR="00424747" w:rsidRDefault="00C96B8F">
      <w:pPr>
        <w:pStyle w:val="FirstParagraph"/>
      </w:pPr>
      <w:r>
        <w:rPr>
          <w:b/>
          <w:bCs/>
        </w:rPr>
        <w:t>Answer:</w:t>
      </w:r>
      <w:r>
        <w:br/>
        <w:t>A validation set allows you to tune hyperparameters and per</w:t>
      </w:r>
      <w:r>
        <w:t>form model selection without contaminating your final test set. Without a validation set, you risk overfitting hyperparameters to the test set, producing overly optimistic estimates of real-world performance.</w:t>
      </w:r>
    </w:p>
    <w:p w:rsidR="00424747" w:rsidRDefault="00C96B8F">
      <w:pPr>
        <w:pStyle w:val="Heading3"/>
      </w:pPr>
      <w:bookmarkStart w:id="62" w:name="X0bde1cc014f4944be409b537bc264f077bb0a68"/>
      <w:bookmarkEnd w:id="61"/>
      <w:r>
        <w:t>62. How does Cross-Validation differ from a sim</w:t>
      </w:r>
      <w:r>
        <w:t>ple Train-Test split?</w:t>
      </w:r>
    </w:p>
    <w:p w:rsidR="00424747" w:rsidRDefault="00C96B8F">
      <w:pPr>
        <w:pStyle w:val="FirstParagraph"/>
      </w:pPr>
      <w:r>
        <w:rPr>
          <w:b/>
          <w:bCs/>
        </w:rPr>
        <w:t>Answer:</w:t>
      </w:r>
      <w:r>
        <w:br/>
        <w:t>A simple Train-Test split uses one partition for training and one for testing. Cross-Validation (e.g., k-fold) systematically varies which portions of the data serve as training and validation sets. It provides a more stable a</w:t>
      </w:r>
      <w:r>
        <w:t>nd statistically reliable estimate of model performance by averaging over multiple folds.</w:t>
      </w:r>
    </w:p>
    <w:p w:rsidR="00424747" w:rsidRDefault="00C96B8F">
      <w:pPr>
        <w:pStyle w:val="Heading3"/>
      </w:pPr>
      <w:bookmarkStart w:id="63" w:name="X1ca6095c08d38788b7a272be6a7dc48f9f89198"/>
      <w:bookmarkEnd w:id="62"/>
      <w:r>
        <w:t>63. Why might you use Stratified Cross-Validation?</w:t>
      </w:r>
    </w:p>
    <w:p w:rsidR="00424747" w:rsidRDefault="00C96B8F">
      <w:pPr>
        <w:pStyle w:val="FirstParagraph"/>
      </w:pPr>
      <w:r>
        <w:rPr>
          <w:b/>
          <w:bCs/>
        </w:rPr>
        <w:t>Answer:</w:t>
      </w:r>
      <w:r>
        <w:br/>
        <w:t>Stratified Cross-Validation preserves class proportions in each fold, ensuring that each subset is represen</w:t>
      </w:r>
      <w:r>
        <w:t>tative of the overall class distribution. This is crucial for imbalanced problems, where preserving minority and majority classes in each fold leads to more consistent and fair performance estimates.</w:t>
      </w:r>
    </w:p>
    <w:p w:rsidR="00424747" w:rsidRDefault="00C96B8F">
      <w:pPr>
        <w:pStyle w:val="Heading3"/>
      </w:pPr>
      <w:bookmarkStart w:id="64" w:name="X0b662273a4f5bc755eb28c91f1d5b98f7998089"/>
      <w:bookmarkEnd w:id="63"/>
      <w:r>
        <w:t>64. Explain Bootstrapping and its use in model evaluatio</w:t>
      </w:r>
      <w:r>
        <w:t>n.</w:t>
      </w:r>
    </w:p>
    <w:p w:rsidR="00424747" w:rsidRDefault="00C96B8F">
      <w:pPr>
        <w:pStyle w:val="FirstParagraph"/>
      </w:pPr>
      <w:r>
        <w:rPr>
          <w:b/>
          <w:bCs/>
        </w:rPr>
        <w:t>Answer:</w:t>
      </w:r>
      <w:r>
        <w:br/>
        <w:t xml:space="preserve">Bootstrapping involves sampling with replacement from the dataset to create many “bootstrap” </w:t>
      </w:r>
      <w:r>
        <w:t>samples. By training and evaluating models on these samples, we can estimate the variability of estimates (like model accuracy). It quantifies uncertainty and provides confidence intervals for performance metrics, complementing cross-validation in some sce</w:t>
      </w:r>
      <w:r>
        <w:t>narios.</w:t>
      </w:r>
    </w:p>
    <w:p w:rsidR="00424747" w:rsidRDefault="00C96B8F">
      <w:pPr>
        <w:pStyle w:val="Heading3"/>
      </w:pPr>
      <w:bookmarkStart w:id="65" w:name="X527265718ec9bd18e81680c9c24bd08c44494df"/>
      <w:bookmarkEnd w:id="64"/>
      <w:r>
        <w:t>65. How does a Random Forest handle missing values or outliers?</w:t>
      </w:r>
    </w:p>
    <w:p w:rsidR="00424747" w:rsidRDefault="00C96B8F">
      <w:pPr>
        <w:pStyle w:val="FirstParagraph"/>
      </w:pPr>
      <w:r>
        <w:rPr>
          <w:b/>
          <w:bCs/>
        </w:rPr>
        <w:t>Answer:</w:t>
      </w:r>
      <w:r>
        <w:br/>
        <w:t>Decision trees (and thus Random Forests) are relatively robust to outliers since splits depend on relative orderings, not absolute distances. For missing values, Random Forests</w:t>
      </w:r>
      <w:r>
        <w:t xml:space="preserve"> can sometimes handle them by splitting only on available data or using surrogate splits. While not always optimal for missing data, Random Forests degrade gracefully compared to distance-based methods.</w:t>
      </w:r>
    </w:p>
    <w:p w:rsidR="00424747" w:rsidRDefault="00C96B8F">
      <w:pPr>
        <w:pStyle w:val="Heading3"/>
      </w:pPr>
      <w:bookmarkStart w:id="66" w:name="Xe03346b014d1f560b26cd824de8f91f51b1cb47"/>
      <w:bookmarkEnd w:id="65"/>
      <w:r>
        <w:lastRenderedPageBreak/>
        <w:t>66. When would you choose a Linear Model over a Tree-</w:t>
      </w:r>
      <w:r>
        <w:t>based Model?</w:t>
      </w:r>
    </w:p>
    <w:p w:rsidR="00424747" w:rsidRDefault="00C96B8F">
      <w:pPr>
        <w:pStyle w:val="FirstParagraph"/>
      </w:pPr>
      <w:r>
        <w:rPr>
          <w:b/>
          <w:bCs/>
        </w:rPr>
        <w:t>Answer:</w:t>
      </w:r>
      <w:r>
        <w:br/>
        <w:t xml:space="preserve">Choose linear models when: - The relationship between features and target is roughly linear. - Data is well-structured, not too complex, and you need fast training and prediction. - Interpretability and understanding coefficients is a </w:t>
      </w:r>
      <w:r>
        <w:t>priority. - The dataset is large and high-dimensional but with linear separability or you rely on regularization.</w:t>
      </w:r>
    </w:p>
    <w:p w:rsidR="00424747" w:rsidRDefault="00C96B8F">
      <w:pPr>
        <w:pStyle w:val="Heading3"/>
      </w:pPr>
      <w:bookmarkStart w:id="67" w:name="Xb0764230853b2f860b7ceafa69e26f335958602"/>
      <w:bookmarkEnd w:id="66"/>
      <w:r>
        <w:t>67. What is a “Kernel Trick” and which algorithms commonly use it?</w:t>
      </w:r>
    </w:p>
    <w:p w:rsidR="00424747" w:rsidRDefault="00C96B8F">
      <w:pPr>
        <w:pStyle w:val="FirstParagraph"/>
      </w:pPr>
      <w:r>
        <w:rPr>
          <w:b/>
          <w:bCs/>
        </w:rPr>
        <w:t>Answer:</w:t>
      </w:r>
      <w:r>
        <w:br/>
        <w:t>The Kernel Trick maps inputs into a higher-dimensional feature spac</w:t>
      </w:r>
      <w:r>
        <w:t>e without explicitly computing coordinates, using kernel functions. It allows linear algorithms (like Linear SVM or Ridge Regression) to fit non-linear boundaries or relationships. SVMs, Kernel Ridge Regression, and Kernel PCA commonly use kernel functions</w:t>
      </w:r>
      <w:r>
        <w:t xml:space="preserve"> (RBF, polynomial, etc.).</w:t>
      </w:r>
    </w:p>
    <w:p w:rsidR="00424747" w:rsidRDefault="00C96B8F">
      <w:pPr>
        <w:pStyle w:val="Heading3"/>
      </w:pPr>
      <w:bookmarkStart w:id="68" w:name="Xe04e0237f0c405fca81775a7d595ad1f440f86b"/>
      <w:bookmarkEnd w:id="67"/>
      <w:r>
        <w:t>68. How does Ridge Regression help with Multicollinearity?</w:t>
      </w:r>
    </w:p>
    <w:p w:rsidR="00424747" w:rsidRDefault="00C96B8F">
      <w:pPr>
        <w:pStyle w:val="FirstParagraph"/>
      </w:pPr>
      <w:r>
        <w:rPr>
          <w:b/>
          <w:bCs/>
        </w:rPr>
        <w:t>Answer:</w:t>
      </w:r>
      <w:r>
        <w:br/>
        <w:t>Ridge Regression shrinks coefficients, reducing their magnitude and distributing weights more evenly among correlated features. This stabilizes coefficient estimat</w:t>
      </w:r>
      <w:r>
        <w:t>es when features are highly correlated, improving model robustness and interpretability, and reducing the variance of predictions.</w:t>
      </w:r>
    </w:p>
    <w:p w:rsidR="00424747" w:rsidRDefault="00C96B8F">
      <w:pPr>
        <w:pStyle w:val="Heading3"/>
      </w:pPr>
      <w:bookmarkStart w:id="69" w:name="X7b7791d123685f2d48d7aea587fc1098f0f3c06"/>
      <w:bookmarkEnd w:id="68"/>
      <w:r>
        <w:t>69. What is a Cook’s Distance and why check it in Linear Regression?</w:t>
      </w:r>
    </w:p>
    <w:p w:rsidR="00424747" w:rsidRDefault="00C96B8F">
      <w:pPr>
        <w:pStyle w:val="FirstParagraph"/>
      </w:pPr>
      <w:r>
        <w:rPr>
          <w:b/>
          <w:bCs/>
        </w:rPr>
        <w:t>Answer:</w:t>
      </w:r>
      <w:r>
        <w:br/>
        <w:t>Cook’s Distance measures the influence of each o</w:t>
      </w:r>
      <w:r>
        <w:t>bservation on fitted coefficients. Large Cook’s Distance values highlight observations that significantly affect the regression line. Checking these points helps identify outliers or influential data points that may distort the model’s conclusions.</w:t>
      </w:r>
    </w:p>
    <w:p w:rsidR="00424747" w:rsidRDefault="00C96B8F">
      <w:pPr>
        <w:pStyle w:val="Heading3"/>
      </w:pPr>
      <w:bookmarkStart w:id="70" w:name="X27d5948be245a7e05801bae6133efe9728cfd55"/>
      <w:bookmarkEnd w:id="69"/>
      <w:r>
        <w:t>70. Exp</w:t>
      </w:r>
      <w:r>
        <w:t>lain a Residual Plot and what patterns indicate issues in a Linear Regression model.</w:t>
      </w:r>
    </w:p>
    <w:p w:rsidR="00424747" w:rsidRDefault="00C96B8F">
      <w:pPr>
        <w:pStyle w:val="FirstParagraph"/>
      </w:pPr>
      <w:r>
        <w:rPr>
          <w:b/>
          <w:bCs/>
        </w:rPr>
        <w:t>Answer:</w:t>
      </w:r>
      <w:r>
        <w:br/>
        <w:t>Residual plots show residuals vs. predicted values or vs. individual features. Ideally, residuals appear as random noise with no pattern. Patterns (like a curve) s</w:t>
      </w:r>
      <w:r>
        <w:t>uggest nonlinearity; a funnel shape indicates heteroscedasticity (changing variance); and distinct clusters may suggest missing features or subgroups in data. Addressing these patterns may involve transformations or adding features.</w:t>
      </w:r>
    </w:p>
    <w:p w:rsidR="00424747" w:rsidRDefault="00C96B8F">
      <w:pPr>
        <w:pStyle w:val="Heading3"/>
      </w:pPr>
      <w:bookmarkStart w:id="71" w:name="X0c7ba70979b582c94b1bed6599a4d72f4926a56"/>
      <w:bookmarkEnd w:id="70"/>
      <w:r>
        <w:t>71. How do you transfor</w:t>
      </w:r>
      <w:r>
        <w:t>m non-linear relationships to fit in a Linear Model?</w:t>
      </w:r>
    </w:p>
    <w:p w:rsidR="00424747" w:rsidRDefault="00C96B8F">
      <w:pPr>
        <w:pStyle w:val="FirstParagraph"/>
      </w:pPr>
      <w:r>
        <w:rPr>
          <w:b/>
          <w:bCs/>
        </w:rPr>
        <w:t>Answer:</w:t>
      </w:r>
      <w:r>
        <w:br/>
        <w:t xml:space="preserve">You can apply transformations like: - Logarithmic transform: For variables with exponential patterns. - Polynomial features: For polynomial-like relationships. </w:t>
      </w:r>
      <w:r>
        <w:t>- Box-Cox transforms: To stabilize variance and improve normality of residuals. These allow linear models to approximate nonlinearities.</w:t>
      </w:r>
    </w:p>
    <w:p w:rsidR="00424747" w:rsidRDefault="00C96B8F">
      <w:pPr>
        <w:pStyle w:val="Heading3"/>
      </w:pPr>
      <w:bookmarkStart w:id="72" w:name="X33e1c4907a60e21a3d270ae0895bade6e6743e6"/>
      <w:bookmarkEnd w:id="71"/>
      <w:r>
        <w:lastRenderedPageBreak/>
        <w:t>72. Compare Mean Absolute Error (MAE) and Mean Squared Error (MSE).</w:t>
      </w:r>
    </w:p>
    <w:p w:rsidR="00424747" w:rsidRDefault="00C96B8F">
      <w:pPr>
        <w:pStyle w:val="FirstParagraph"/>
      </w:pPr>
      <w:r>
        <w:rPr>
          <w:b/>
          <w:bCs/>
        </w:rPr>
        <w:t>Answer:</w:t>
      </w:r>
      <w:r>
        <w:br/>
        <w:t xml:space="preserve">- </w:t>
      </w:r>
      <w:r>
        <w:rPr>
          <w:b/>
          <w:bCs/>
        </w:rPr>
        <w:t>MAE:</w:t>
      </w:r>
      <w:r>
        <w:t xml:space="preserve"> Average absolute difference between </w:t>
      </w:r>
      <w:r>
        <w:t xml:space="preserve">predictions and actuals. Less sensitive to outliers, gives equal weight to all errors. - </w:t>
      </w:r>
      <w:r>
        <w:rPr>
          <w:b/>
          <w:bCs/>
        </w:rPr>
        <w:t>MSE:</w:t>
      </w:r>
      <w:r>
        <w:t xml:space="preserve"> Average of squared differences. Penalizes larger errors more, pushing the model to avoid big mistakes. MSE is differentiable and commonly used, but can be more in</w:t>
      </w:r>
      <w:r>
        <w:t>fluenced by outliers.</w:t>
      </w:r>
    </w:p>
    <w:p w:rsidR="00424747" w:rsidRDefault="00C96B8F">
      <w:pPr>
        <w:pStyle w:val="Heading3"/>
      </w:pPr>
      <w:bookmarkStart w:id="73" w:name="what-is-r²-coefficient-of-determination"/>
      <w:bookmarkEnd w:id="72"/>
      <w:r>
        <w:t>73. What is R² (Coefficient of Determination)?</w:t>
      </w:r>
    </w:p>
    <w:p w:rsidR="00424747" w:rsidRDefault="00C96B8F">
      <w:pPr>
        <w:pStyle w:val="FirstParagraph"/>
      </w:pPr>
      <w:r>
        <w:rPr>
          <w:b/>
          <w:bCs/>
        </w:rPr>
        <w:t>Answer:</w:t>
      </w:r>
      <w:r>
        <w:br/>
        <w:t>R² measures how much of the variance in the target variable is explained by the model. R² = 1.0 indicates perfect predictions, R² near 0 means the model is no better than predicti</w:t>
      </w:r>
      <w:r>
        <w:t>ng the mean, and negative R² indicates a worse-than-mean model. It’s intuitive but can be misleading with non-linear data or when using regularization.</w:t>
      </w:r>
    </w:p>
    <w:p w:rsidR="00424747" w:rsidRDefault="00C96B8F">
      <w:pPr>
        <w:pStyle w:val="Heading3"/>
      </w:pPr>
      <w:bookmarkStart w:id="74" w:name="X85ee10f093c65771114411058fabe701c31d68d"/>
      <w:bookmarkEnd w:id="73"/>
      <w:r>
        <w:t>74. How do you evaluate a Classification Model when classes are highly imbalanced?</w:t>
      </w:r>
    </w:p>
    <w:p w:rsidR="00424747" w:rsidRDefault="00C96B8F">
      <w:pPr>
        <w:pStyle w:val="FirstParagraph"/>
      </w:pPr>
      <w:r>
        <w:rPr>
          <w:b/>
          <w:bCs/>
        </w:rPr>
        <w:t>Answer:</w:t>
      </w:r>
      <w:r>
        <w:br/>
        <w:t xml:space="preserve">Accuracy may </w:t>
      </w:r>
      <w:r>
        <w:t>be misleading. Use: - Precision, Recall, and F1-score to focus on minority class quality. - Precision-Recall curves and AUC-PR for threshold-independent evaluation. - Class-weight adjustments, oversampling, or undersampling techniques to improve recognitio</w:t>
      </w:r>
      <w:r>
        <w:t>n of minority classes.</w:t>
      </w:r>
    </w:p>
    <w:p w:rsidR="00424747" w:rsidRDefault="00C96B8F">
      <w:pPr>
        <w:pStyle w:val="Heading3"/>
      </w:pPr>
      <w:bookmarkStart w:id="75" w:name="X25bdae2e57a67af96c3b28e24cfc00f05dfe8af"/>
      <w:bookmarkEnd w:id="74"/>
      <w:r>
        <w:t>75. Why would you use a Weighted Logistic Regression?</w:t>
      </w:r>
    </w:p>
    <w:p w:rsidR="00424747" w:rsidRDefault="00C96B8F">
      <w:pPr>
        <w:pStyle w:val="FirstParagraph"/>
      </w:pPr>
      <w:r>
        <w:rPr>
          <w:b/>
          <w:bCs/>
        </w:rPr>
        <w:t>Answer:</w:t>
      </w:r>
      <w:r>
        <w:br/>
        <w:t xml:space="preserve">Weighting classes modifies the penalty for misclassifications. This is beneficial in imbalanced classification, where correctly identifying the minority class is crucial. </w:t>
      </w:r>
      <w:r>
        <w:t>By assigning higher weights to minority class errors, Weighted Logistic Regression forces the model to pay more attention to underrepresented classes.</w:t>
      </w:r>
    </w:p>
    <w:p w:rsidR="00424747" w:rsidRDefault="00C96B8F">
      <w:pPr>
        <w:pStyle w:val="Heading3"/>
      </w:pPr>
      <w:bookmarkStart w:id="76" w:name="X70458f237cd01f0d97f395edcc2d9c401444adb"/>
      <w:bookmarkEnd w:id="75"/>
      <w:r>
        <w:t>76. Explain the concept of Bias and Variance in modeling.</w:t>
      </w:r>
    </w:p>
    <w:p w:rsidR="00424747" w:rsidRDefault="00C96B8F">
      <w:pPr>
        <w:pStyle w:val="FirstParagraph"/>
      </w:pPr>
      <w:r>
        <w:rPr>
          <w:b/>
          <w:bCs/>
        </w:rPr>
        <w:t>Answer:</w:t>
      </w:r>
      <w:r>
        <w:br/>
        <w:t xml:space="preserve">- </w:t>
      </w:r>
      <w:r>
        <w:rPr>
          <w:b/>
          <w:bCs/>
        </w:rPr>
        <w:t>Bias:</w:t>
      </w:r>
      <w:r>
        <w:t xml:space="preserve"> Systematic error from overly si</w:t>
      </w:r>
      <w:r>
        <w:t xml:space="preserve">mplistic assumptions. High bias models underfit, missing underlying patterns. - </w:t>
      </w:r>
      <w:r>
        <w:rPr>
          <w:b/>
          <w:bCs/>
        </w:rPr>
        <w:t>Variance:</w:t>
      </w:r>
      <w:r>
        <w:t xml:space="preserve"> Sensitivity to fluctuations in the training set. High variance models overfit, capturing noise as if it were a signal.</w:t>
      </w:r>
    </w:p>
    <w:p w:rsidR="00424747" w:rsidRDefault="00C96B8F">
      <w:pPr>
        <w:pStyle w:val="BodyText"/>
      </w:pPr>
      <w:r>
        <w:t>Good models balance bias and variance to achiev</w:t>
      </w:r>
      <w:r>
        <w:t>e minimal generalization error.</w:t>
      </w:r>
    </w:p>
    <w:p w:rsidR="00424747" w:rsidRDefault="00C96B8F">
      <w:pPr>
        <w:pStyle w:val="Heading3"/>
      </w:pPr>
      <w:bookmarkStart w:id="77" w:name="X3ad7c4ed478e829446b7946a4d361d329a64968"/>
      <w:bookmarkEnd w:id="76"/>
      <w:r>
        <w:t>77. What is Stochastic Gradient Descent (SGD) and why use it?</w:t>
      </w:r>
    </w:p>
    <w:p w:rsidR="00424747" w:rsidRDefault="00C96B8F">
      <w:pPr>
        <w:pStyle w:val="FirstParagraph"/>
      </w:pPr>
      <w:r>
        <w:rPr>
          <w:b/>
          <w:bCs/>
        </w:rPr>
        <w:t>Answer:</w:t>
      </w:r>
      <w:r>
        <w:br/>
        <w:t>SGD updates model parameters incrementally, using one or a few training samples at a time to compute gradients. It’s computationally efficient on large da</w:t>
      </w:r>
      <w:r>
        <w:t>tasets, often converging faster than batch gradient descent. Although noisier, SGD can escape shallow local minima and scales well to massive data.</w:t>
      </w:r>
    </w:p>
    <w:p w:rsidR="00424747" w:rsidRDefault="00C96B8F">
      <w:pPr>
        <w:pStyle w:val="Heading3"/>
      </w:pPr>
      <w:bookmarkStart w:id="78" w:name="X45579a7047e5539a3cfac23d8035bb84e64a478"/>
      <w:bookmarkEnd w:id="77"/>
      <w:r>
        <w:lastRenderedPageBreak/>
        <w:t>78. Compare Grid Search and Random Search for Hyperparameter Tuning.</w:t>
      </w:r>
    </w:p>
    <w:p w:rsidR="00424747" w:rsidRDefault="00C96B8F">
      <w:pPr>
        <w:pStyle w:val="FirstParagraph"/>
      </w:pPr>
      <w:r>
        <w:rPr>
          <w:b/>
          <w:bCs/>
        </w:rPr>
        <w:t>Answer:</w:t>
      </w:r>
      <w:r>
        <w:br/>
        <w:t xml:space="preserve">- </w:t>
      </w:r>
      <w:r>
        <w:rPr>
          <w:b/>
          <w:bCs/>
        </w:rPr>
        <w:t>Grid Search:</w:t>
      </w:r>
      <w:r>
        <w:t xml:space="preserve"> Tests all combin</w:t>
      </w:r>
      <w:r>
        <w:t xml:space="preserve">ations of parameter values, which can be exhaustive but expensive. Good for small search spaces. - </w:t>
      </w:r>
      <w:r>
        <w:rPr>
          <w:b/>
          <w:bCs/>
        </w:rPr>
        <w:t>Random Search:</w:t>
      </w:r>
      <w:r>
        <w:t xml:space="preserve"> Samples parameter combinations randomly, often finding good solutions faster when the search space is large or complex, and can sometimes outp</w:t>
      </w:r>
      <w:r>
        <w:t>erform grid search in the same amount of time.</w:t>
      </w:r>
    </w:p>
    <w:p w:rsidR="00424747" w:rsidRDefault="00C96B8F">
      <w:pPr>
        <w:pStyle w:val="Heading3"/>
      </w:pPr>
      <w:bookmarkStart w:id="79" w:name="Xb7987cdae4d3546fd7f5a96f95da43458a076d1"/>
      <w:bookmarkEnd w:id="78"/>
      <w:r>
        <w:t>79. When would you consider Bayesian Optimization for Hyperparameter Tuning?</w:t>
      </w:r>
    </w:p>
    <w:p w:rsidR="00424747" w:rsidRDefault="00C96B8F">
      <w:pPr>
        <w:pStyle w:val="FirstParagraph"/>
      </w:pPr>
      <w:r>
        <w:rPr>
          <w:b/>
          <w:bCs/>
        </w:rPr>
        <w:t>Answer:</w:t>
      </w:r>
      <w:r>
        <w:br/>
        <w:t>When hyperparameter evaluations are expensive and complex, Bayesian Optimization models the performance as a function of par</w:t>
      </w:r>
      <w:r>
        <w:t>ameters and smartly chooses the next set of parameters to evaluate. It finds good solutions in fewer trials than exhaustive methods, suitable for computationally expensive algorithms or large datasets.</w:t>
      </w:r>
    </w:p>
    <w:p w:rsidR="00424747" w:rsidRDefault="00C96B8F">
      <w:pPr>
        <w:pStyle w:val="Heading3"/>
      </w:pPr>
      <w:bookmarkStart w:id="80" w:name="X42d42c5a0a59ad71a654627f772dce3c38508b7"/>
      <w:bookmarkEnd w:id="79"/>
      <w:r>
        <w:t>80. Explain the concept of Elastic Net again in short.</w:t>
      </w:r>
    </w:p>
    <w:p w:rsidR="00424747" w:rsidRDefault="00C96B8F">
      <w:pPr>
        <w:pStyle w:val="FirstParagraph"/>
      </w:pPr>
      <w:r>
        <w:rPr>
          <w:b/>
          <w:bCs/>
        </w:rPr>
        <w:t>Answer:</w:t>
      </w:r>
      <w:r>
        <w:br/>
        <w:t>Elastic Net combines L1 and L2 regularization. It’s useful when features are numerous and correlated. It retains Lasso’s feature selection while mitigating some of Lasso’s instability with correlated predictors by blending in Ridge’s smoothing eff</w:t>
      </w:r>
      <w:r>
        <w:t>ect, resulting in more robust models.</w:t>
      </w:r>
    </w:p>
    <w:p w:rsidR="00424747" w:rsidRDefault="00C96B8F">
      <w:pPr>
        <w:pStyle w:val="Heading3"/>
      </w:pPr>
      <w:bookmarkStart w:id="81" w:name="X0d60b1c09e42e296a2a95cd636717dd85a1b004"/>
      <w:bookmarkEnd w:id="80"/>
      <w:r>
        <w:t>81. What is a Learning Rate in Gradient Boosting, and why is it important?</w:t>
      </w:r>
    </w:p>
    <w:p w:rsidR="00424747" w:rsidRDefault="00C96B8F">
      <w:pPr>
        <w:pStyle w:val="FirstParagraph"/>
      </w:pPr>
      <w:r>
        <w:rPr>
          <w:b/>
          <w:bCs/>
        </w:rPr>
        <w:t>Answer:</w:t>
      </w:r>
      <w:r>
        <w:br/>
      </w:r>
      <w:r>
        <w:t xml:space="preserve">The learning rate (shrinkage) scales down the contribution of each new tree. Smaller learning rates make learning more gradual and stable, often leading to better generalization at the cost of training more trees. Too large a rate may cause overfitting or </w:t>
      </w:r>
      <w:r>
        <w:t>failure to converge to a good solution.</w:t>
      </w:r>
    </w:p>
    <w:p w:rsidR="00424747" w:rsidRDefault="00C96B8F">
      <w:pPr>
        <w:pStyle w:val="Heading3"/>
      </w:pPr>
      <w:bookmarkStart w:id="82" w:name="X075f5be791263b5939500c1981a1624f23b2ac6"/>
      <w:bookmarkEnd w:id="81"/>
      <w:r>
        <w:t>82. Why is Feature Importance useful in Tree-based Models?</w:t>
      </w:r>
    </w:p>
    <w:p w:rsidR="00424747" w:rsidRDefault="00C96B8F">
      <w:pPr>
        <w:pStyle w:val="FirstParagraph"/>
      </w:pPr>
      <w:r>
        <w:rPr>
          <w:b/>
          <w:bCs/>
        </w:rPr>
        <w:t>Answer:</w:t>
      </w:r>
      <w:r>
        <w:br/>
        <w:t>Feature importance ranks features by their contribution to reducing impurity (like Gini) across splits. It helps understand which features matter mos</w:t>
      </w:r>
      <w:r>
        <w:t>t, guiding feature selection and offering interpretability. However, importance measures can be biased toward features with many split points or high cardinality.</w:t>
      </w:r>
    </w:p>
    <w:p w:rsidR="00424747" w:rsidRDefault="00C96B8F">
      <w:pPr>
        <w:pStyle w:val="Heading3"/>
      </w:pPr>
      <w:bookmarkStart w:id="83" w:name="X77cb7cb336fb3db0114a4ea79c50f49119d5291"/>
      <w:bookmarkEnd w:id="82"/>
      <w:r>
        <w:t>83. When would you use Partial Dependence Plots (PDP)?</w:t>
      </w:r>
    </w:p>
    <w:p w:rsidR="00424747" w:rsidRDefault="00C96B8F">
      <w:pPr>
        <w:pStyle w:val="FirstParagraph"/>
      </w:pPr>
      <w:r>
        <w:rPr>
          <w:b/>
          <w:bCs/>
        </w:rPr>
        <w:t>Answer:</w:t>
      </w:r>
      <w:r>
        <w:br/>
        <w:t xml:space="preserve">PDPs show how changing one or </w:t>
      </w:r>
      <w:r>
        <w:t>two features while holding others constant affects predicted outcomes. They provide insight into a model’s behavior, helping interpret complex models (like ensembles) and identify nonlinearities or interactions. PDPs help stakeholders trust model decisions</w:t>
      </w:r>
      <w:r>
        <w:t xml:space="preserve"> by visualizing feature effects.</w:t>
      </w:r>
    </w:p>
    <w:p w:rsidR="00424747" w:rsidRDefault="00C96B8F">
      <w:pPr>
        <w:pStyle w:val="Heading3"/>
      </w:pPr>
      <w:bookmarkStart w:id="84" w:name="how-do-you-assess-model-stability"/>
      <w:bookmarkEnd w:id="83"/>
      <w:r>
        <w:lastRenderedPageBreak/>
        <w:t>84. How do you assess Model Stability?</w:t>
      </w:r>
    </w:p>
    <w:p w:rsidR="00424747" w:rsidRDefault="00C96B8F">
      <w:pPr>
        <w:pStyle w:val="FirstParagraph"/>
      </w:pPr>
      <w:r>
        <w:rPr>
          <w:b/>
          <w:bCs/>
        </w:rPr>
        <w:t>Answer:</w:t>
      </w:r>
      <w:r>
        <w:br/>
        <w:t>Model stability can be checked by training on different data samples or with slightly different hyperparameters. Techniques: - Cross-validation and checking performance varianc</w:t>
      </w:r>
      <w:r>
        <w:t>e. - Bootstrapping to see variability in estimates. - Sensitivity analysis by perturbing features or subsets of data. Stable models produce consistent predictions despite minor perturbations.</w:t>
      </w:r>
    </w:p>
    <w:p w:rsidR="00424747" w:rsidRDefault="00C96B8F">
      <w:pPr>
        <w:pStyle w:val="Heading3"/>
      </w:pPr>
      <w:bookmarkStart w:id="85" w:name="X022de6998c58bd22f49aa5741b410de5cca715e"/>
      <w:bookmarkEnd w:id="84"/>
      <w:r>
        <w:t>85. Explain the concept of a Validation Curve vs. a Learning Cur</w:t>
      </w:r>
      <w:r>
        <w:t>ve.</w:t>
      </w:r>
    </w:p>
    <w:p w:rsidR="00424747" w:rsidRDefault="00C96B8F">
      <w:pPr>
        <w:pStyle w:val="FirstParagraph"/>
      </w:pPr>
      <w:r>
        <w:rPr>
          <w:b/>
          <w:bCs/>
        </w:rPr>
        <w:t>Answer:</w:t>
      </w:r>
      <w:r>
        <w:br/>
        <w:t xml:space="preserve">- </w:t>
      </w:r>
      <w:r>
        <w:rPr>
          <w:b/>
          <w:bCs/>
        </w:rPr>
        <w:t>Validation Curve:</w:t>
      </w:r>
      <w:r>
        <w:t xml:space="preserve"> Plots performance metrics vs. changing a single hyperparameter. Helps find optimal parameter values. - </w:t>
      </w:r>
      <w:r>
        <w:rPr>
          <w:b/>
          <w:bCs/>
        </w:rPr>
        <w:t>Learning Curve:</w:t>
      </w:r>
      <w:r>
        <w:t xml:space="preserve"> </w:t>
      </w:r>
      <w:r>
        <w:t>Plots performance vs. training set size. Helps determine if more data would improve performance and diagnose under/overfitting.</w:t>
      </w:r>
    </w:p>
    <w:p w:rsidR="00424747" w:rsidRDefault="00C96B8F">
      <w:pPr>
        <w:pStyle w:val="BodyText"/>
      </w:pPr>
      <w:r>
        <w:t>They serve different diagnostic purposes in model evaluation and tuning.</w:t>
      </w:r>
    </w:p>
    <w:p w:rsidR="00424747" w:rsidRDefault="00C96B8F">
      <w:pPr>
        <w:pStyle w:val="Heading3"/>
      </w:pPr>
      <w:bookmarkStart w:id="86" w:name="what-is-stacking-stacked-generalization"/>
      <w:bookmarkEnd w:id="85"/>
      <w:r>
        <w:t>86. What is Stacking (Stacked Generalization)?</w:t>
      </w:r>
    </w:p>
    <w:p w:rsidR="00424747" w:rsidRDefault="00C96B8F">
      <w:pPr>
        <w:pStyle w:val="FirstParagraph"/>
      </w:pPr>
      <w:r>
        <w:rPr>
          <w:b/>
          <w:bCs/>
        </w:rPr>
        <w:t>Answer:</w:t>
      </w:r>
      <w:r>
        <w:br/>
      </w:r>
      <w:r>
        <w:t>Stacking combines multiple base learners using a meta-model that learns how to best blend their predictions. Unlike voting or averaging, stacking trains a second-level model on the out-of-fold predictions of first-level models. This can capture complementa</w:t>
      </w:r>
      <w:r>
        <w:t>ry strengths of diverse models and often improves accuracy.</w:t>
      </w:r>
    </w:p>
    <w:p w:rsidR="00424747" w:rsidRDefault="00C96B8F">
      <w:pPr>
        <w:pStyle w:val="Heading3"/>
      </w:pPr>
      <w:bookmarkStart w:id="87" w:name="Xba35449549ac985cd5644137bc936b9c85739bc"/>
      <w:bookmarkEnd w:id="86"/>
      <w:r>
        <w:t>87. How do you evaluate a Regression Model other than using R²?</w:t>
      </w:r>
    </w:p>
    <w:p w:rsidR="00424747" w:rsidRDefault="00C96B8F">
      <w:pPr>
        <w:pStyle w:val="FirstParagraph"/>
      </w:pPr>
      <w:r>
        <w:rPr>
          <w:b/>
          <w:bCs/>
        </w:rPr>
        <w:t>Answer:</w:t>
      </w:r>
      <w:r>
        <w:br/>
        <w:t xml:space="preserve">Common alternatives: - </w:t>
      </w:r>
      <w:r>
        <w:rPr>
          <w:b/>
          <w:bCs/>
        </w:rPr>
        <w:t>Mean Absolute Error (MAE):</w:t>
      </w:r>
      <w:r>
        <w:t xml:space="preserve"> Measures average absolute errors, less sensitive to outliers. - </w:t>
      </w:r>
      <w:r>
        <w:rPr>
          <w:b/>
          <w:bCs/>
        </w:rPr>
        <w:t xml:space="preserve">Root Mean </w:t>
      </w:r>
      <w:r>
        <w:rPr>
          <w:b/>
          <w:bCs/>
        </w:rPr>
        <w:t>Squared Error (RMSE):</w:t>
      </w:r>
      <w:r>
        <w:t xml:space="preserve"> The square root of MSE, interpretable in the same units as target. - </w:t>
      </w:r>
      <w:r>
        <w:rPr>
          <w:b/>
          <w:bCs/>
        </w:rPr>
        <w:t>Mean Absolute Percentage Error (MAPE):</w:t>
      </w:r>
      <w:r>
        <w:t xml:space="preserve"> Measures errors as a percentage of actual values, useful for scale-invariant interpretation.</w:t>
      </w:r>
    </w:p>
    <w:p w:rsidR="00424747" w:rsidRDefault="00C96B8F">
      <w:pPr>
        <w:pStyle w:val="BodyText"/>
      </w:pPr>
      <w:r>
        <w:t xml:space="preserve">Choose a metric that aligns with </w:t>
      </w:r>
      <w:r>
        <w:t>business goals and error tolerance.</w:t>
      </w:r>
    </w:p>
    <w:p w:rsidR="00424747" w:rsidRDefault="00C96B8F">
      <w:pPr>
        <w:pStyle w:val="Heading3"/>
      </w:pPr>
      <w:bookmarkStart w:id="88" w:name="X8891cc326c49fe11ba449a5a428cbeccdafebcd"/>
      <w:bookmarkEnd w:id="87"/>
      <w:r>
        <w:t>88. Explain the concept of Quantile Regression.</w:t>
      </w:r>
    </w:p>
    <w:p w:rsidR="00424747" w:rsidRDefault="00C96B8F">
      <w:pPr>
        <w:pStyle w:val="FirstParagraph"/>
      </w:pPr>
      <w:r>
        <w:rPr>
          <w:b/>
          <w:bCs/>
        </w:rPr>
        <w:t>Answer:</w:t>
      </w:r>
      <w:r>
        <w:br/>
        <w:t xml:space="preserve">Quantile Regression predicts quantiles (e.g., median) rather than the mean. It’s useful when the distribution of the target is asymmetric or you care about certain </w:t>
      </w:r>
      <w:r>
        <w:t>percentiles. For example, estimating the 90th percentile of delivery times. Unlike ordinary regression that aims at the mean, quantile regression models conditional quantiles for a richer understanding of distribution.</w:t>
      </w:r>
    </w:p>
    <w:p w:rsidR="00424747" w:rsidRDefault="00C96B8F">
      <w:pPr>
        <w:pStyle w:val="Heading3"/>
      </w:pPr>
      <w:bookmarkStart w:id="89" w:name="X515589f1e8673c6cf71ba7a651da6271db0c976"/>
      <w:bookmarkEnd w:id="88"/>
      <w:r>
        <w:t>89. What is a Dummy Variable Trap, an</w:t>
      </w:r>
      <w:r>
        <w:t>d how do you avoid it?</w:t>
      </w:r>
    </w:p>
    <w:p w:rsidR="00424747" w:rsidRDefault="00C96B8F">
      <w:pPr>
        <w:pStyle w:val="FirstParagraph"/>
      </w:pPr>
      <w:r>
        <w:rPr>
          <w:b/>
          <w:bCs/>
        </w:rPr>
        <w:t>Answer:</w:t>
      </w:r>
      <w:r>
        <w:br/>
        <w:t xml:space="preserve">The dummy variable trap occurs when one-hot encoding categorical features creates </w:t>
      </w:r>
      <w:r>
        <w:lastRenderedPageBreak/>
        <w:t>perfectly collinear variables (sum of all dummy variables equals one). To avoid it, drop one category, ensuring that dummy variables remain ind</w:t>
      </w:r>
      <w:r>
        <w:t>ependent. This prevents linear models from failing due to singular matrices.</w:t>
      </w:r>
    </w:p>
    <w:p w:rsidR="00424747" w:rsidRDefault="00C96B8F">
      <w:pPr>
        <w:pStyle w:val="Heading3"/>
      </w:pPr>
      <w:bookmarkStart w:id="90" w:name="Xa88312aec8cda34e8b845d8be22a9d028b24765"/>
      <w:bookmarkEnd w:id="89"/>
      <w:r>
        <w:t>90. Compare the use of RFE (Recursive Feature Elimination) and L1 regularization for feature selection.</w:t>
      </w:r>
    </w:p>
    <w:p w:rsidR="00424747" w:rsidRDefault="00C96B8F">
      <w:pPr>
        <w:pStyle w:val="FirstParagraph"/>
      </w:pPr>
      <w:r>
        <w:rPr>
          <w:b/>
          <w:bCs/>
        </w:rPr>
        <w:t>Answer:</w:t>
      </w:r>
      <w:r>
        <w:br/>
        <w:t xml:space="preserve">- </w:t>
      </w:r>
      <w:r>
        <w:rPr>
          <w:b/>
          <w:bCs/>
        </w:rPr>
        <w:t>RFE:</w:t>
      </w:r>
      <w:r>
        <w:t xml:space="preserve"> Iteratively trains models and removes least important featur</w:t>
      </w:r>
      <w:r>
        <w:t xml:space="preserve">es until a desired number remain. It can be more computationally expensive but model-agnostic. - </w:t>
      </w:r>
      <w:r>
        <w:rPr>
          <w:b/>
          <w:bCs/>
        </w:rPr>
        <w:t>L1 regularization (Lasso):</w:t>
      </w:r>
      <w:r>
        <w:t xml:space="preserve"> Directly shrinks coefficients toward zero. Features with zero coefficients are excluded. It’s efficient and integrated into training</w:t>
      </w:r>
      <w:r>
        <w:t xml:space="preserve"> but requires a suitable regularization parameter.</w:t>
      </w:r>
    </w:p>
    <w:p w:rsidR="00424747" w:rsidRDefault="00C96B8F">
      <w:pPr>
        <w:pStyle w:val="Heading3"/>
      </w:pPr>
      <w:bookmarkStart w:id="91" w:name="X64638008e6ccb81c97d5222e1bc95da1d2b934e"/>
      <w:bookmarkEnd w:id="90"/>
      <w:r>
        <w:t>91. What is a Pseudoinverse and how does it relate to Linear Regression?</w:t>
      </w:r>
    </w:p>
    <w:p w:rsidR="00424747" w:rsidRDefault="00C96B8F">
      <w:pPr>
        <w:pStyle w:val="FirstParagraph"/>
      </w:pPr>
      <w:r>
        <w:rPr>
          <w:b/>
          <w:bCs/>
        </w:rPr>
        <w:t>Answer:</w:t>
      </w:r>
      <w:r>
        <w:br/>
        <w:t>The Moore-Penrose pseudoinverse is a generalization of matrix inverse for non-square or singular matrices. In Linear Regress</w:t>
      </w:r>
      <w:r>
        <w:t>ion, solving w = (X</w:t>
      </w:r>
      <w:r>
        <w:t>ᵀ</w:t>
      </w:r>
      <w:r>
        <w:t>X)⁻¹X</w:t>
      </w:r>
      <w:r>
        <w:t>ᵀ</w:t>
      </w:r>
      <w:r>
        <w:t>y uses matrix inverse. If X</w:t>
      </w:r>
      <w:r>
        <w:t>ᵀ</w:t>
      </w:r>
      <w:r>
        <w:t>X is not invertible, the pseudoinverse can find the least-squares solution. Libraries often use SVD to compute it, ensuring a stable solution even for ill-conditioned problems.</w:t>
      </w:r>
    </w:p>
    <w:p w:rsidR="00424747" w:rsidRDefault="00C96B8F">
      <w:pPr>
        <w:pStyle w:val="Heading3"/>
      </w:pPr>
      <w:bookmarkStart w:id="92" w:name="X672ee0178cd4a349fbf60ab17293c699ce65427"/>
      <w:bookmarkEnd w:id="91"/>
      <w:r>
        <w:t xml:space="preserve">92. Describe the concept </w:t>
      </w:r>
      <w:r>
        <w:t>of Early Stopping in iterative optimization (e.g., Gradient Descent).</w:t>
      </w:r>
    </w:p>
    <w:p w:rsidR="00424747" w:rsidRDefault="00C96B8F">
      <w:pPr>
        <w:pStyle w:val="FirstParagraph"/>
      </w:pPr>
      <w:r>
        <w:rPr>
          <w:b/>
          <w:bCs/>
        </w:rPr>
        <w:t>Answer:</w:t>
      </w:r>
      <w:r>
        <w:br/>
        <w:t xml:space="preserve">Early stopping halts training when validation error stops improving over a predetermined number of iterations. This prevents the model from overfitting the training data, saving </w:t>
      </w:r>
      <w:r>
        <w:t>time and improving generalization. It’s commonly used in gradient-based optimization methods to balance training time and model complexity.</w:t>
      </w:r>
    </w:p>
    <w:p w:rsidR="00424747" w:rsidRDefault="00C96B8F">
      <w:pPr>
        <w:pStyle w:val="Heading3"/>
      </w:pPr>
      <w:bookmarkStart w:id="93" w:name="Xaf5f28949c98f0ed737d846d6d40c555af97144"/>
      <w:bookmarkEnd w:id="92"/>
      <w:r>
        <w:t>93. What is the difference between L-BFGS and SGD in optimization?</w:t>
      </w:r>
    </w:p>
    <w:p w:rsidR="00424747" w:rsidRDefault="00C96B8F">
      <w:pPr>
        <w:pStyle w:val="FirstParagraph"/>
      </w:pPr>
      <w:r>
        <w:rPr>
          <w:b/>
          <w:bCs/>
        </w:rPr>
        <w:t>Answer:</w:t>
      </w:r>
      <w:r>
        <w:br/>
        <w:t xml:space="preserve">- </w:t>
      </w:r>
      <w:r>
        <w:rPr>
          <w:b/>
          <w:bCs/>
        </w:rPr>
        <w:t>L-BFGS:</w:t>
      </w:r>
      <w:r>
        <w:t xml:space="preserve"> A quasi-Newton method using gra</w:t>
      </w:r>
      <w:r>
        <w:t xml:space="preserve">dient information to approximate Hessian. It converges faster and more stably for small to medium problems but can be expensive for very large datasets. - </w:t>
      </w:r>
      <w:r>
        <w:rPr>
          <w:b/>
          <w:bCs/>
        </w:rPr>
        <w:t>SGD:</w:t>
      </w:r>
      <w:r>
        <w:t xml:space="preserve"> Updates parameters using small batches or single samples. It’s more scalable to large datasets, </w:t>
      </w:r>
      <w:r>
        <w:t>often converging quickly to reasonable solutions, but may require careful tuning of learning rates and more iterations to reach a stable optimum.</w:t>
      </w:r>
    </w:p>
    <w:p w:rsidR="00424747" w:rsidRDefault="00C96B8F">
      <w:pPr>
        <w:pStyle w:val="Heading3"/>
      </w:pPr>
      <w:bookmarkStart w:id="94" w:name="X56c44f02096014d807945585b9fa32281c9a3be"/>
      <w:bookmarkEnd w:id="93"/>
      <w:r>
        <w:t>94. How does an RBF Kernel SVM handle complex decision boundaries?</w:t>
      </w:r>
    </w:p>
    <w:p w:rsidR="00424747" w:rsidRDefault="00C96B8F">
      <w:pPr>
        <w:pStyle w:val="FirstParagraph"/>
      </w:pPr>
      <w:r>
        <w:rPr>
          <w:b/>
          <w:bCs/>
        </w:rPr>
        <w:t>Answer:</w:t>
      </w:r>
      <w:r>
        <w:br/>
        <w:t xml:space="preserve">The RBF kernel measures similarity </w:t>
      </w:r>
      <w:r>
        <w:t>as exp(-γ||x - x′||²). Even a simple linear model in this transformed kernel space corresponds to a nonlinear boundary in the original space. As γ grows, decision boundaries become more complex, fitting intricate shapes. Properly chosen γ allows SVM to ada</w:t>
      </w:r>
      <w:r>
        <w:t>pt to complex patterns that a linear model cannot capture.</w:t>
      </w:r>
    </w:p>
    <w:p w:rsidR="00424747" w:rsidRDefault="00C96B8F">
      <w:pPr>
        <w:pStyle w:val="Heading3"/>
      </w:pPr>
      <w:bookmarkStart w:id="95" w:name="Xaf68bae30e6ea3c2b005a25e0ad6290469a8b17"/>
      <w:bookmarkEnd w:id="94"/>
      <w:r>
        <w:lastRenderedPageBreak/>
        <w:t>95. What is the “No Free Lunch” theorem in ML algorithm selection?</w:t>
      </w:r>
    </w:p>
    <w:p w:rsidR="00424747" w:rsidRDefault="00C96B8F">
      <w:pPr>
        <w:pStyle w:val="FirstParagraph"/>
      </w:pPr>
      <w:r>
        <w:rPr>
          <w:b/>
          <w:bCs/>
        </w:rPr>
        <w:t>Answer:</w:t>
      </w:r>
      <w:r>
        <w:br/>
        <w:t>The No Free Lunch theorem states that no single model or algorithm consistently outperforms others across all possible pro</w:t>
      </w:r>
      <w:r>
        <w:t>blems. Algorithm selection depends on the problem’s characteristics, data distribution, and evaluation metrics. This underscores the importance of trying multiple models and relying on empirical validation rather than a single best algorithm.</w:t>
      </w:r>
    </w:p>
    <w:p w:rsidR="00424747" w:rsidRDefault="00C96B8F">
      <w:pPr>
        <w:pStyle w:val="Heading3"/>
      </w:pPr>
      <w:bookmarkStart w:id="96" w:name="X2c6c526180cd3457355aa7685c59a4f52dce65d"/>
      <w:bookmarkEnd w:id="95"/>
      <w:r>
        <w:t xml:space="preserve">96. What are </w:t>
      </w:r>
      <w:r>
        <w:t>Ensemble Methods, and how do they improve performance?</w:t>
      </w:r>
    </w:p>
    <w:p w:rsidR="00424747" w:rsidRDefault="00C96B8F">
      <w:pPr>
        <w:pStyle w:val="FirstParagraph"/>
      </w:pPr>
      <w:r>
        <w:rPr>
          <w:b/>
          <w:bCs/>
        </w:rPr>
        <w:t>Answer:</w:t>
      </w:r>
      <w:r>
        <w:br/>
      </w:r>
      <w:r>
        <w:t>Ensemble methods combine multiple base learners to produce a more accurate and robust model. By aggregating predictions (average, majority vote, weighted combination), ensembles reduce variance and can sometimes reduce bias. Methods like Bagging, Boosting,</w:t>
      </w:r>
      <w:r>
        <w:t xml:space="preserve"> and Stacking often outperform individual algorithms, making ensembles a cornerstone of industry practice.</w:t>
      </w:r>
    </w:p>
    <w:p w:rsidR="00424747" w:rsidRDefault="00C96B8F">
      <w:pPr>
        <w:pStyle w:val="Heading3"/>
      </w:pPr>
      <w:bookmarkStart w:id="97" w:name="X1b6700409e4d30d2e1c923663eb5d284e9391bd"/>
      <w:bookmarkEnd w:id="96"/>
      <w:r>
        <w:t>97. Why might you prefer a simpler model (like Logistic Regression) over a complex ensemble in production?</w:t>
      </w:r>
    </w:p>
    <w:p w:rsidR="00424747" w:rsidRDefault="00C96B8F">
      <w:pPr>
        <w:pStyle w:val="FirstParagraph"/>
      </w:pPr>
      <w:r>
        <w:rPr>
          <w:b/>
          <w:bCs/>
        </w:rPr>
        <w:t>Answer:</w:t>
      </w:r>
      <w:r>
        <w:br/>
        <w:t xml:space="preserve">Simplicity, interpretability, and </w:t>
      </w:r>
      <w:r>
        <w:t>maintenance are critical in production: - Simpler models are faster to predict, easier to debug, and consume fewer resources. - Regulatory and compliance settings may require explanations of predictions, favoring interpretable models. - For marginal improv</w:t>
      </w:r>
      <w:r>
        <w:t>ements, the complexity of ensembles might not be worth the operational overhead.</w:t>
      </w:r>
    </w:p>
    <w:p w:rsidR="00424747" w:rsidRDefault="00C96B8F">
      <w:pPr>
        <w:pStyle w:val="Heading3"/>
      </w:pPr>
      <w:bookmarkStart w:id="98" w:name="Xc1bf668d49a74ed08964a001418dc8444d9db88"/>
      <w:bookmarkEnd w:id="97"/>
      <w:r>
        <w:t>98. How do you evaluate if adding more data will help a model?</w:t>
      </w:r>
    </w:p>
    <w:p w:rsidR="00424747" w:rsidRDefault="00C96B8F">
      <w:pPr>
        <w:pStyle w:val="FirstParagraph"/>
      </w:pPr>
      <w:r>
        <w:rPr>
          <w:b/>
          <w:bCs/>
        </w:rPr>
        <w:t>Answer:</w:t>
      </w:r>
      <w:r>
        <w:br/>
        <w:t>Inspect learning curves. If validation score is still improving as training size increases, more data li</w:t>
      </w:r>
      <w:r>
        <w:t>kely helps. If training and validation scores have converged (no improvement with more samples), the model may be capacity-limited or require a different model/feature engineering approach.</w:t>
      </w:r>
    </w:p>
    <w:p w:rsidR="00424747" w:rsidRDefault="00C96B8F">
      <w:pPr>
        <w:pStyle w:val="Heading3"/>
      </w:pPr>
      <w:bookmarkStart w:id="99" w:name="what-is-a-partial-dependence-plot-pdp"/>
      <w:bookmarkEnd w:id="98"/>
      <w:r>
        <w:t>99. What is a Partial Dependence Plot (PDP)?</w:t>
      </w:r>
    </w:p>
    <w:p w:rsidR="00424747" w:rsidRDefault="00C96B8F">
      <w:pPr>
        <w:pStyle w:val="FirstParagraph"/>
      </w:pPr>
      <w:r>
        <w:rPr>
          <w:b/>
          <w:bCs/>
        </w:rPr>
        <w:t>Answer:</w:t>
      </w:r>
      <w:r>
        <w:br/>
      </w:r>
      <w:r>
        <w:t>A PDP shows the relationship between a feature (or two features) and the predicted outcome, averaging out the effects of other features. It reveals if increasing a certain feature value consistently increases or decreases predictions. PDPs aid interpretabi</w:t>
      </w:r>
      <w:r>
        <w:t>lity of complex models like gradient boosting or random forests.</w:t>
      </w:r>
    </w:p>
    <w:p w:rsidR="00424747" w:rsidRDefault="00C96B8F">
      <w:pPr>
        <w:pStyle w:val="Heading3"/>
      </w:pPr>
      <w:bookmarkStart w:id="100" w:name="X2330cdd36d88ef85821a8b46ac576a2af35347c"/>
      <w:bookmarkEnd w:id="99"/>
      <w:r>
        <w:t>100. What is SHAP (SHapley Additive exPlanations), and why is it useful?</w:t>
      </w:r>
    </w:p>
    <w:p w:rsidR="00424747" w:rsidRDefault="00C96B8F">
      <w:pPr>
        <w:pStyle w:val="FirstParagraph"/>
      </w:pPr>
      <w:r>
        <w:rPr>
          <w:b/>
          <w:bCs/>
        </w:rPr>
        <w:t>Answer:</w:t>
      </w:r>
      <w:r>
        <w:br/>
        <w:t>SHAP estimates the contribution of each feature to a particular prediction using concepts from game theory (Sh</w:t>
      </w:r>
      <w:r>
        <w:t xml:space="preserve">apley values). It provides consistent, locally accurate attributions and </w:t>
      </w:r>
      <w:r>
        <w:lastRenderedPageBreak/>
        <w:t>a unified measure of feature importance. SHAP values help understand and trust ML models by explaining individual predictions, making it an industry-standard tool for interpretability</w:t>
      </w:r>
      <w:r>
        <w:t>.</w:t>
      </w:r>
    </w:p>
    <w:p w:rsidR="00424747" w:rsidRDefault="00C96B8F">
      <w:r>
        <w:pict>
          <v:rect id="_x0000_i1026" style="width:0;height:1.5pt" o:hralign="center" o:hrstd="t" o:hr="t"/>
        </w:pict>
      </w:r>
    </w:p>
    <w:p w:rsidR="00424747" w:rsidRDefault="00424747" w:rsidP="0009775A">
      <w:pPr>
        <w:pStyle w:val="FirstParagraph"/>
      </w:pPr>
      <w:bookmarkStart w:id="101" w:name="_GoBack"/>
      <w:bookmarkEnd w:id="0"/>
      <w:bookmarkEnd w:id="100"/>
      <w:bookmarkEnd w:id="101"/>
    </w:p>
    <w:sectPr w:rsidR="0042474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96B8F" w:rsidRDefault="00C96B8F">
      <w:pPr>
        <w:spacing w:after="0"/>
      </w:pPr>
      <w:r>
        <w:separator/>
      </w:r>
    </w:p>
  </w:endnote>
  <w:endnote w:type="continuationSeparator" w:id="0">
    <w:p w:rsidR="00C96B8F" w:rsidRDefault="00C96B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96B8F" w:rsidRDefault="00C96B8F">
      <w:r>
        <w:separator/>
      </w:r>
    </w:p>
  </w:footnote>
  <w:footnote w:type="continuationSeparator" w:id="0">
    <w:p w:rsidR="00C96B8F" w:rsidRDefault="00C96B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8B443F9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24747"/>
    <w:rsid w:val="0009775A"/>
    <w:rsid w:val="00424747"/>
    <w:rsid w:val="00C96B8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65FDE0"/>
  <w15:docId w15:val="{FFF587D2-0354-4323-AA12-7417920BD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9</Pages>
  <Words>6429</Words>
  <Characters>36647</Characters>
  <Application>Microsoft Office Word</Application>
  <DocSecurity>0</DocSecurity>
  <Lines>305</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nkaj Yadav</cp:lastModifiedBy>
  <cp:revision>2</cp:revision>
  <dcterms:created xsi:type="dcterms:W3CDTF">2025-07-09T11:59:00Z</dcterms:created>
  <dcterms:modified xsi:type="dcterms:W3CDTF">2025-07-09T12:03:00Z</dcterms:modified>
</cp:coreProperties>
</file>